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0626"/>
      </w:tblGrid>
      <w:tr w:rsidR="00615D3A" w:rsidRPr="00F34369" w14:paraId="10A8C90A" w14:textId="77777777" w:rsidTr="00037121">
        <w:tc>
          <w:tcPr>
            <w:tcW w:w="10626" w:type="dxa"/>
            <w:shd w:val="clear" w:color="auto" w:fill="auto"/>
          </w:tcPr>
          <w:p w14:paraId="0A7E03BD" w14:textId="3227F4DF" w:rsidR="00615D3A" w:rsidRPr="00084B13" w:rsidRDefault="00024CCB" w:rsidP="00615D3A">
            <w:pPr>
              <w:snapToGrid w:val="0"/>
              <w:spacing w:after="0" w:line="100" w:lineRule="atLeast"/>
              <w:jc w:val="center"/>
              <w:rPr>
                <w:rFonts w:ascii="Arial" w:hAnsi="Arial" w:cs="Arial"/>
                <w:b/>
                <w:sz w:val="32"/>
                <w:szCs w:val="32"/>
                <w:lang w:val="en-GB"/>
              </w:rPr>
            </w:pPr>
            <w:r>
              <w:rPr>
                <w:rFonts w:ascii="Arial" w:hAnsi="Arial" w:cs="Arial"/>
                <w:b/>
                <w:sz w:val="32"/>
                <w:szCs w:val="32"/>
                <w:lang w:val="en-GB"/>
              </w:rPr>
              <w:t>Chuah Pei Sin</w:t>
            </w:r>
          </w:p>
          <w:p w14:paraId="1F621412" w14:textId="15DE2863" w:rsidR="00615D3A" w:rsidRPr="00A125AA" w:rsidRDefault="00454FE2" w:rsidP="00184D2F">
            <w:pPr>
              <w:snapToGrid w:val="0"/>
              <w:spacing w:after="0" w:line="100" w:lineRule="atLeast"/>
              <w:jc w:val="center"/>
              <w:rPr>
                <w:rFonts w:ascii="Arial" w:hAnsi="Arial" w:cs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sz w:val="24"/>
                <w:szCs w:val="24"/>
                <w:lang w:val="en-GB"/>
              </w:rPr>
              <w:t>Portfolio:</w:t>
            </w:r>
            <w:r w:rsidR="001C2B4A" w:rsidRPr="001C2B4A">
              <w:rPr>
                <w:rFonts w:ascii="Arial" w:hAnsi="Arial" w:cs="Arial"/>
                <w:sz w:val="24"/>
                <w:szCs w:val="24"/>
                <w:lang w:val="en-GB"/>
              </w:rPr>
              <w:t>https://jovis9611.github.io/jovis_portfolio/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615D3A" w:rsidRPr="00A125AA">
              <w:rPr>
                <w:rFonts w:ascii="Arial" w:hAnsi="Arial" w:cs="Arial"/>
                <w:sz w:val="24"/>
                <w:szCs w:val="24"/>
                <w:lang w:val="en-GB"/>
              </w:rPr>
              <w:t>|</w:t>
            </w:r>
            <w:r w:rsidR="00184D2F">
              <w:rPr>
                <w:rFonts w:ascii="Arial" w:hAnsi="Arial" w:cs="Arial"/>
                <w:sz w:val="24"/>
                <w:szCs w:val="24"/>
                <w:lang w:val="en-GB"/>
              </w:rPr>
              <w:t xml:space="preserve"> </w:t>
            </w:r>
            <w:r w:rsidR="00084B13" w:rsidRPr="00A125AA">
              <w:rPr>
                <w:rFonts w:ascii="Arial" w:hAnsi="Arial" w:cs="Arial"/>
                <w:sz w:val="24"/>
                <w:szCs w:val="24"/>
                <w:lang w:val="en-GB"/>
              </w:rPr>
              <w:t xml:space="preserve">Mobile: </w:t>
            </w:r>
            <w:r w:rsidR="00852769" w:rsidRPr="00A125AA">
              <w:rPr>
                <w:rFonts w:ascii="Arial" w:hAnsi="Arial" w:cs="Arial"/>
                <w:sz w:val="24"/>
                <w:szCs w:val="24"/>
                <w:lang w:val="en-GB"/>
              </w:rPr>
              <w:t>+</w:t>
            </w:r>
            <w:r w:rsidR="00024CCB">
              <w:rPr>
                <w:rFonts w:ascii="Arial" w:hAnsi="Arial" w:cs="Arial"/>
                <w:sz w:val="24"/>
                <w:szCs w:val="24"/>
                <w:lang w:val="en-GB"/>
              </w:rPr>
              <w:t>6012-4150928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>|</w:t>
            </w:r>
            <w:r>
              <w:rPr>
                <w:rFonts w:ascii="Arial" w:hAnsi="Arial" w:cs="Arial"/>
                <w:sz w:val="24"/>
                <w:szCs w:val="24"/>
                <w:lang w:val="en-GB"/>
              </w:rPr>
              <w:t xml:space="preserve">                     </w:t>
            </w:r>
            <w:r w:rsidR="00084B13" w:rsidRPr="00A125AA">
              <w:rPr>
                <w:rFonts w:ascii="Arial" w:hAnsi="Arial" w:cs="Arial"/>
                <w:sz w:val="24"/>
                <w:szCs w:val="24"/>
                <w:lang w:val="en-GB"/>
              </w:rPr>
              <w:t xml:space="preserve"> Email: </w:t>
            </w:r>
            <w:r w:rsidR="00024CCB">
              <w:rPr>
                <w:rFonts w:ascii="Arial" w:hAnsi="Arial" w:cs="Arial"/>
                <w:sz w:val="24"/>
                <w:szCs w:val="24"/>
                <w:lang w:val="en-GB"/>
              </w:rPr>
              <w:t>jovis9611</w:t>
            </w:r>
            <w:r w:rsidR="00615D3A" w:rsidRPr="00A125AA">
              <w:rPr>
                <w:rFonts w:ascii="Arial" w:hAnsi="Arial" w:cs="Arial"/>
                <w:sz w:val="24"/>
                <w:szCs w:val="24"/>
                <w:lang w:val="en-GB"/>
              </w:rPr>
              <w:t>@gmail.com</w:t>
            </w:r>
          </w:p>
        </w:tc>
      </w:tr>
    </w:tbl>
    <w:p w14:paraId="36353796" w14:textId="77777777" w:rsidR="00E326CE" w:rsidRDefault="00E326CE">
      <w:pPr>
        <w:pStyle w:val="MediumShading1-Accent11"/>
        <w:rPr>
          <w:rFonts w:ascii="Arial" w:hAnsi="Arial" w:cs="Arial"/>
          <w:sz w:val="20"/>
          <w:szCs w:val="20"/>
          <w:lang w:val="en-GB"/>
        </w:rPr>
      </w:pPr>
    </w:p>
    <w:p w14:paraId="32A23CC0" w14:textId="77777777" w:rsidR="00E326CE" w:rsidRDefault="00E326CE">
      <w:pPr>
        <w:pStyle w:val="MediumShading1-Accent11"/>
        <w:rPr>
          <w:rFonts w:ascii="Arial" w:hAnsi="Arial" w:cs="Arial"/>
          <w:sz w:val="20"/>
          <w:szCs w:val="20"/>
          <w:lang w:val="en-GB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0626"/>
      </w:tblGrid>
      <w:tr w:rsidR="00615D3A" w:rsidRPr="00F34369" w14:paraId="710B02BA" w14:textId="77777777" w:rsidTr="003B1714">
        <w:tc>
          <w:tcPr>
            <w:tcW w:w="10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0161A0" w14:textId="77777777" w:rsidR="00615D3A" w:rsidRPr="00F34369" w:rsidRDefault="00615D3A" w:rsidP="003B1714">
            <w:pPr>
              <w:snapToGrid w:val="0"/>
              <w:spacing w:after="0" w:line="100" w:lineRule="atLeast"/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en-GB"/>
              </w:rPr>
              <w:t>EDUCATION</w:t>
            </w:r>
          </w:p>
        </w:tc>
      </w:tr>
    </w:tbl>
    <w:p w14:paraId="4E747DF9" w14:textId="77777777" w:rsidR="00615D3A" w:rsidRPr="0092329D" w:rsidRDefault="00615D3A" w:rsidP="00615D3A">
      <w:pPr>
        <w:widowControl w:val="0"/>
        <w:spacing w:after="0" w:line="100" w:lineRule="atLeast"/>
        <w:ind w:right="15"/>
        <w:rPr>
          <w:rFonts w:ascii="Arial" w:hAnsi="Arial"/>
          <w:sz w:val="20"/>
          <w:szCs w:val="20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054"/>
        <w:gridCol w:w="3628"/>
      </w:tblGrid>
      <w:tr w:rsidR="00615D3A" w:rsidRPr="00A125AA" w14:paraId="3530B13E" w14:textId="77777777" w:rsidTr="00A125AA">
        <w:tc>
          <w:tcPr>
            <w:tcW w:w="7054" w:type="dxa"/>
            <w:shd w:val="clear" w:color="auto" w:fill="auto"/>
          </w:tcPr>
          <w:p w14:paraId="6611A294" w14:textId="7CB9433A" w:rsidR="00615D3A" w:rsidRPr="00A125AA" w:rsidRDefault="00024CCB" w:rsidP="00820F66">
            <w:pPr>
              <w:suppressAutoHyphens w:val="0"/>
              <w:spacing w:after="0" w:line="100" w:lineRule="atLeast"/>
              <w:rPr>
                <w:rFonts w:ascii="Arial" w:eastAsia="Times New Roman" w:hAnsi="Arial" w:cs="Arial"/>
                <w:b/>
                <w:bCs/>
                <w:iCs/>
                <w:sz w:val="24"/>
                <w:szCs w:val="24"/>
                <w:lang w:val="en-GB"/>
              </w:rPr>
            </w:pPr>
            <w:r w:rsidRPr="00024CCB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SM IBM, Bukit Mertajam, Pulau Pinang</w:t>
            </w:r>
          </w:p>
        </w:tc>
        <w:tc>
          <w:tcPr>
            <w:tcW w:w="3628" w:type="dxa"/>
            <w:shd w:val="clear" w:color="auto" w:fill="auto"/>
          </w:tcPr>
          <w:p w14:paraId="4D9701E6" w14:textId="77777777" w:rsidR="00615D3A" w:rsidRPr="00A125AA" w:rsidRDefault="00615D3A" w:rsidP="002E47C0">
            <w:pPr>
              <w:suppressAutoHyphens w:val="0"/>
              <w:spacing w:after="0" w:line="100" w:lineRule="atLeast"/>
              <w:jc w:val="right"/>
              <w:rPr>
                <w:rFonts w:ascii="Arial" w:eastAsia="Times New Roman" w:hAnsi="Arial" w:cs="Arial"/>
                <w:b/>
                <w:bCs/>
                <w:iCs/>
                <w:sz w:val="24"/>
                <w:szCs w:val="24"/>
                <w:lang w:val="en-GB"/>
              </w:rPr>
            </w:pP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Sept 201</w:t>
            </w:r>
            <w:r w:rsidR="002E47C0"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0</w:t>
            </w: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 xml:space="preserve"> - </w:t>
            </w:r>
            <w:r w:rsidR="00C067DC"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Jun</w:t>
            </w: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 xml:space="preserve"> 20</w:t>
            </w:r>
            <w:r w:rsidR="00C067DC"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1</w:t>
            </w:r>
            <w:r w:rsidR="002E47C0"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4</w:t>
            </w:r>
          </w:p>
        </w:tc>
      </w:tr>
    </w:tbl>
    <w:p w14:paraId="06463DFB" w14:textId="77777777" w:rsidR="00024CCB" w:rsidRDefault="00024CCB" w:rsidP="00024CCB">
      <w:pPr>
        <w:widowControl w:val="0"/>
        <w:spacing w:before="40" w:after="40" w:line="100" w:lineRule="atLeast"/>
        <w:ind w:right="17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>
        <w:rPr>
          <w:rFonts w:ascii="Arial" w:eastAsia="Times New Roman" w:hAnsi="Arial" w:cs="Arial"/>
          <w:sz w:val="24"/>
          <w:szCs w:val="24"/>
          <w:lang w:val="en-GB"/>
        </w:rPr>
        <w:t>C</w:t>
      </w:r>
      <w:r w:rsidR="00184D2F" w:rsidRPr="00A125AA">
        <w:rPr>
          <w:rFonts w:ascii="Arial" w:eastAsia="Times New Roman" w:hAnsi="Arial" w:cs="Arial"/>
          <w:sz w:val="24"/>
          <w:szCs w:val="24"/>
          <w:lang w:val="en-GB"/>
        </w:rPr>
        <w:t xml:space="preserve">ourse covering </w:t>
      </w:r>
      <w:r w:rsidR="00D31B12">
        <w:rPr>
          <w:rFonts w:ascii="Arial" w:eastAsia="Times New Roman" w:hAnsi="Arial" w:cs="Arial"/>
          <w:sz w:val="24"/>
          <w:szCs w:val="24"/>
          <w:lang w:val="en-GB"/>
        </w:rPr>
        <w:t>subjects</w:t>
      </w:r>
      <w:r w:rsidR="00184D2F" w:rsidRPr="00A125AA">
        <w:rPr>
          <w:rFonts w:ascii="Arial" w:eastAsia="Times New Roman" w:hAnsi="Arial" w:cs="Arial"/>
          <w:sz w:val="24"/>
          <w:szCs w:val="24"/>
          <w:lang w:val="en-GB"/>
        </w:rPr>
        <w:t xml:space="preserve"> such as </w:t>
      </w:r>
      <w:r w:rsidRPr="00024CCB">
        <w:rPr>
          <w:rFonts w:ascii="Arial" w:eastAsia="Times New Roman" w:hAnsi="Arial" w:cs="Arial"/>
          <w:sz w:val="24"/>
          <w:szCs w:val="24"/>
          <w:lang w:val="en-GB"/>
        </w:rPr>
        <w:t>Pengajian am, Pengajian Perniagaan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, </w:t>
      </w:r>
      <w:r w:rsidRPr="00024CCB">
        <w:rPr>
          <w:rFonts w:ascii="Arial" w:eastAsia="Times New Roman" w:hAnsi="Arial" w:cs="Arial"/>
          <w:sz w:val="24"/>
          <w:szCs w:val="24"/>
          <w:lang w:val="en-GB"/>
        </w:rPr>
        <w:t xml:space="preserve">Ekonomi, 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and </w:t>
      </w:r>
      <w:r w:rsidRPr="00024CCB">
        <w:rPr>
          <w:rFonts w:ascii="Arial" w:eastAsia="Times New Roman" w:hAnsi="Arial" w:cs="Arial"/>
          <w:sz w:val="24"/>
          <w:szCs w:val="24"/>
          <w:lang w:val="en-GB"/>
        </w:rPr>
        <w:t>Perkomputeran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. </w:t>
      </w:r>
    </w:p>
    <w:p w14:paraId="240980DA" w14:textId="39B99A80" w:rsidR="00024CCB" w:rsidRDefault="00024CCB" w:rsidP="00024CCB">
      <w:pPr>
        <w:pStyle w:val="ListParagraph"/>
        <w:widowControl w:val="0"/>
        <w:numPr>
          <w:ilvl w:val="0"/>
          <w:numId w:val="23"/>
        </w:numPr>
        <w:spacing w:after="40" w:line="100" w:lineRule="atLeast"/>
        <w:ind w:left="284" w:right="15" w:hanging="284"/>
        <w:contextualSpacing w:val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A125AA">
        <w:rPr>
          <w:rFonts w:ascii="Arial" w:eastAsia="Times New Roman" w:hAnsi="Arial" w:cs="Arial"/>
          <w:sz w:val="24"/>
          <w:szCs w:val="24"/>
          <w:lang w:val="en-GB"/>
        </w:rPr>
        <w:t>Graduated with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CGPA 3.08 and Muet Band 3.</w:t>
      </w:r>
    </w:p>
    <w:p w14:paraId="472BF22D" w14:textId="75084129" w:rsidR="0057001E" w:rsidRPr="00024CCB" w:rsidRDefault="00024CCB" w:rsidP="00024CCB">
      <w:pPr>
        <w:pStyle w:val="ListParagraph"/>
        <w:widowControl w:val="0"/>
        <w:numPr>
          <w:ilvl w:val="0"/>
          <w:numId w:val="23"/>
        </w:numPr>
        <w:spacing w:after="40" w:line="100" w:lineRule="atLeast"/>
        <w:ind w:left="284" w:right="15" w:hanging="284"/>
        <w:contextualSpacing w:val="0"/>
        <w:jc w:val="both"/>
        <w:rPr>
          <w:rFonts w:ascii="Arial" w:hAnsi="Arial" w:cs="Arial"/>
          <w:sz w:val="16"/>
          <w:szCs w:val="16"/>
          <w:lang w:val="en-GB"/>
        </w:rPr>
      </w:pPr>
      <w:r w:rsidRPr="00024CCB">
        <w:rPr>
          <w:rFonts w:ascii="Arial" w:eastAsia="Times New Roman" w:hAnsi="Arial" w:cs="Arial"/>
          <w:sz w:val="24"/>
          <w:szCs w:val="24"/>
          <w:lang w:val="en-GB"/>
        </w:rPr>
        <w:t xml:space="preserve">Active in curriculum activities included chess and archery. </w:t>
      </w:r>
    </w:p>
    <w:p w14:paraId="58B8B38F" w14:textId="77777777" w:rsidR="00024CCB" w:rsidRDefault="00024CCB" w:rsidP="00024CCB">
      <w:pPr>
        <w:pStyle w:val="ListParagraph"/>
        <w:widowControl w:val="0"/>
        <w:spacing w:after="40" w:line="100" w:lineRule="atLeast"/>
        <w:ind w:left="284" w:right="15"/>
        <w:contextualSpacing w:val="0"/>
        <w:jc w:val="both"/>
        <w:rPr>
          <w:rFonts w:ascii="Arial" w:hAnsi="Arial" w:cs="Arial"/>
          <w:sz w:val="16"/>
          <w:szCs w:val="16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054"/>
        <w:gridCol w:w="3628"/>
      </w:tblGrid>
      <w:tr w:rsidR="00024CCB" w:rsidRPr="00A125AA" w14:paraId="0BD6BD58" w14:textId="77777777" w:rsidTr="00281D7D">
        <w:tc>
          <w:tcPr>
            <w:tcW w:w="7054" w:type="dxa"/>
            <w:shd w:val="clear" w:color="auto" w:fill="auto"/>
          </w:tcPr>
          <w:p w14:paraId="66CC80DF" w14:textId="3EDAC3B6" w:rsidR="00024CCB" w:rsidRPr="00A125AA" w:rsidRDefault="00024CCB" w:rsidP="00281D7D">
            <w:pPr>
              <w:suppressAutoHyphens w:val="0"/>
              <w:spacing w:after="0" w:line="100" w:lineRule="atLeast"/>
              <w:rPr>
                <w:rFonts w:ascii="Arial" w:eastAsia="Times New Roman" w:hAnsi="Arial" w:cs="Arial"/>
                <w:b/>
                <w:bCs/>
                <w:iCs/>
                <w:sz w:val="24"/>
                <w:szCs w:val="24"/>
                <w:lang w:val="en-GB"/>
              </w:rPr>
            </w:pPr>
            <w:r w:rsidRPr="00024CCB">
              <w:rPr>
                <w:rFonts w:ascii="Arial" w:eastAsia="Times New Roman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Universiti Utara Malaysia, Sintok, Kedah</w:t>
            </w:r>
          </w:p>
        </w:tc>
        <w:tc>
          <w:tcPr>
            <w:tcW w:w="3628" w:type="dxa"/>
            <w:shd w:val="clear" w:color="auto" w:fill="auto"/>
          </w:tcPr>
          <w:p w14:paraId="4E78D02A" w14:textId="69D875DD" w:rsidR="00024CCB" w:rsidRPr="00A125AA" w:rsidRDefault="00024CCB" w:rsidP="00281D7D">
            <w:pPr>
              <w:suppressAutoHyphens w:val="0"/>
              <w:spacing w:after="0" w:line="100" w:lineRule="atLeast"/>
              <w:jc w:val="right"/>
              <w:rPr>
                <w:rFonts w:ascii="Arial" w:eastAsia="Times New Roman" w:hAnsi="Arial" w:cs="Arial"/>
                <w:b/>
                <w:bCs/>
                <w:iCs/>
                <w:sz w:val="24"/>
                <w:szCs w:val="24"/>
                <w:lang w:val="en-GB"/>
              </w:rPr>
            </w:pP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Sept 201</w:t>
            </w:r>
            <w:r w:rsidR="009D14B6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6</w:t>
            </w: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 xml:space="preserve"> - </w:t>
            </w:r>
            <w:r w:rsidR="009D14B6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Oct</w:t>
            </w:r>
            <w:r w:rsidRPr="00A125AA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 xml:space="preserve"> 20</w:t>
            </w:r>
            <w:r w:rsidR="009D14B6">
              <w:rPr>
                <w:rFonts w:ascii="Arial" w:eastAsia="Times New Roman" w:hAnsi="Arial" w:cs="Arial"/>
                <w:b/>
                <w:bCs/>
                <w:sz w:val="24"/>
                <w:szCs w:val="24"/>
                <w:lang w:val="en-GB"/>
              </w:rPr>
              <w:t>20</w:t>
            </w:r>
          </w:p>
        </w:tc>
      </w:tr>
    </w:tbl>
    <w:p w14:paraId="482A8387" w14:textId="0168FBCC" w:rsidR="00024CCB" w:rsidRPr="00A125AA" w:rsidRDefault="00024CCB" w:rsidP="00024CCB">
      <w:pPr>
        <w:widowControl w:val="0"/>
        <w:spacing w:before="40" w:after="40" w:line="100" w:lineRule="atLeast"/>
        <w:ind w:right="17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A125AA">
        <w:rPr>
          <w:rFonts w:ascii="Arial" w:eastAsia="Times New Roman" w:hAnsi="Arial" w:cs="Arial"/>
          <w:sz w:val="24"/>
          <w:szCs w:val="24"/>
          <w:lang w:val="en-GB"/>
        </w:rPr>
        <w:t>Undergraduate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</w:t>
      </w:r>
      <w:r w:rsidRPr="00024CCB">
        <w:rPr>
          <w:rFonts w:ascii="Arial" w:eastAsia="Times New Roman" w:hAnsi="Arial" w:cs="Arial"/>
          <w:sz w:val="24"/>
          <w:szCs w:val="24"/>
          <w:lang w:val="en-GB"/>
        </w:rPr>
        <w:t>Bachelor of Science with Honours (Information Technology)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and majoring in AI (Artificial Intelligence)</w:t>
      </w:r>
      <w:r w:rsidRPr="00A125AA">
        <w:rPr>
          <w:rFonts w:ascii="Arial" w:eastAsia="Times New Roman" w:hAnsi="Arial" w:cs="Arial"/>
          <w:sz w:val="24"/>
          <w:szCs w:val="24"/>
          <w:lang w:val="en-GB"/>
        </w:rPr>
        <w:t>.</w:t>
      </w:r>
    </w:p>
    <w:p w14:paraId="2204B27A" w14:textId="129EAD57" w:rsidR="00024CCB" w:rsidRPr="00A125AA" w:rsidRDefault="00024CCB" w:rsidP="00024CCB">
      <w:pPr>
        <w:pStyle w:val="ListParagraph"/>
        <w:widowControl w:val="0"/>
        <w:numPr>
          <w:ilvl w:val="0"/>
          <w:numId w:val="23"/>
        </w:numPr>
        <w:spacing w:after="40" w:line="100" w:lineRule="atLeast"/>
        <w:ind w:left="284" w:right="15" w:hanging="284"/>
        <w:contextualSpacing w:val="0"/>
        <w:jc w:val="both"/>
        <w:rPr>
          <w:rFonts w:ascii="Arial" w:eastAsia="Times New Roman" w:hAnsi="Arial" w:cs="Arial"/>
          <w:sz w:val="24"/>
          <w:szCs w:val="24"/>
          <w:lang w:val="en-GB"/>
        </w:rPr>
      </w:pPr>
      <w:r w:rsidRPr="00A125AA">
        <w:rPr>
          <w:rFonts w:ascii="Arial" w:eastAsia="Times New Roman" w:hAnsi="Arial" w:cs="Arial"/>
          <w:sz w:val="24"/>
          <w:szCs w:val="24"/>
          <w:lang w:val="en-GB"/>
        </w:rPr>
        <w:t xml:space="preserve">Graduated with </w:t>
      </w:r>
      <w:r>
        <w:rPr>
          <w:rFonts w:ascii="Arial" w:eastAsia="Times New Roman" w:hAnsi="Arial" w:cs="Arial"/>
          <w:sz w:val="24"/>
          <w:szCs w:val="24"/>
          <w:lang w:val="en-GB"/>
        </w:rPr>
        <w:t>Second Upper</w:t>
      </w:r>
      <w:r w:rsidRPr="00A125AA">
        <w:rPr>
          <w:rFonts w:ascii="Arial" w:eastAsia="Times New Roman" w:hAnsi="Arial" w:cs="Arial"/>
          <w:sz w:val="24"/>
          <w:szCs w:val="24"/>
          <w:lang w:val="en-GB"/>
        </w:rPr>
        <w:t xml:space="preserve"> Class honours</w:t>
      </w:r>
      <w:r>
        <w:rPr>
          <w:rFonts w:ascii="Arial" w:eastAsia="Times New Roman" w:hAnsi="Arial" w:cs="Arial"/>
          <w:sz w:val="24"/>
          <w:szCs w:val="24"/>
          <w:lang w:val="en-GB"/>
        </w:rPr>
        <w:t xml:space="preserve"> with CGPA 3.65.</w:t>
      </w:r>
    </w:p>
    <w:p w14:paraId="0E3D755F" w14:textId="77777777" w:rsidR="00024CCB" w:rsidRPr="00E326CE" w:rsidRDefault="00024CCB" w:rsidP="00184D2F">
      <w:pPr>
        <w:pStyle w:val="MediumShading1-Accent11"/>
        <w:rPr>
          <w:rFonts w:ascii="Arial" w:hAnsi="Arial" w:cs="Arial"/>
          <w:sz w:val="16"/>
          <w:szCs w:val="16"/>
          <w:lang w:val="en-GB"/>
        </w:rPr>
      </w:pPr>
    </w:p>
    <w:p w14:paraId="7BF674FF" w14:textId="77777777" w:rsidR="00E326CE" w:rsidRPr="00E326CE" w:rsidRDefault="00E326CE" w:rsidP="00184D2F">
      <w:pPr>
        <w:pStyle w:val="MediumShading1-Accent11"/>
        <w:rPr>
          <w:rFonts w:ascii="Arial" w:hAnsi="Arial" w:cs="Arial"/>
          <w:sz w:val="16"/>
          <w:szCs w:val="16"/>
          <w:lang w:val="en-GB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0626"/>
      </w:tblGrid>
      <w:tr w:rsidR="00846975" w:rsidRPr="00F34369" w14:paraId="69E567F4" w14:textId="77777777" w:rsidTr="00FF7B41">
        <w:tc>
          <w:tcPr>
            <w:tcW w:w="10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F353DF" w14:textId="77777777" w:rsidR="00846975" w:rsidRPr="00F34369" w:rsidRDefault="002C06B7" w:rsidP="00FF7B41">
            <w:pPr>
              <w:snapToGrid w:val="0"/>
              <w:spacing w:after="0" w:line="100" w:lineRule="atLeast"/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en-GB"/>
              </w:rPr>
              <w:t>WORK EXPERIENCE</w:t>
            </w:r>
          </w:p>
        </w:tc>
      </w:tr>
    </w:tbl>
    <w:p w14:paraId="20D1E298" w14:textId="77777777" w:rsidR="00820F66" w:rsidRDefault="00820F66" w:rsidP="00846975">
      <w:pPr>
        <w:widowControl w:val="0"/>
        <w:spacing w:after="0" w:line="100" w:lineRule="atLeast"/>
        <w:ind w:right="15"/>
        <w:jc w:val="both"/>
        <w:rPr>
          <w:rFonts w:ascii="Arial" w:hAnsi="Arial"/>
          <w:sz w:val="20"/>
          <w:szCs w:val="20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771"/>
        <w:gridCol w:w="3911"/>
      </w:tblGrid>
      <w:tr w:rsidR="003C158A" w:rsidRPr="00A125AA" w14:paraId="629A527C" w14:textId="77777777" w:rsidTr="00EF63BB">
        <w:tc>
          <w:tcPr>
            <w:tcW w:w="6771" w:type="dxa"/>
            <w:shd w:val="clear" w:color="auto" w:fill="auto"/>
          </w:tcPr>
          <w:p w14:paraId="2EEEAABA" w14:textId="0B183B6B" w:rsidR="003C158A" w:rsidRPr="00A125AA" w:rsidRDefault="00024CCB" w:rsidP="00820F66">
            <w:pPr>
              <w:widowControl w:val="0"/>
              <w:spacing w:after="0" w:line="100" w:lineRule="atLeast"/>
              <w:ind w:right="15"/>
              <w:rPr>
                <w:rFonts w:ascii="Arial" w:hAnsi="Arial"/>
                <w:b/>
                <w:i/>
                <w:sz w:val="24"/>
                <w:szCs w:val="24"/>
                <w:lang w:val="en-GB"/>
              </w:rPr>
            </w:pPr>
            <w:r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IT Intern </w:t>
            </w:r>
            <w:r w:rsidR="003C158A" w:rsidRPr="00A125AA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at 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Keysight Technologies Malaysia Sdn Bhd</w:t>
            </w:r>
          </w:p>
        </w:tc>
        <w:tc>
          <w:tcPr>
            <w:tcW w:w="3911" w:type="dxa"/>
            <w:shd w:val="clear" w:color="auto" w:fill="auto"/>
          </w:tcPr>
          <w:p w14:paraId="15185C51" w14:textId="49519D2E" w:rsidR="003C158A" w:rsidRPr="00A125AA" w:rsidRDefault="00024CCB" w:rsidP="003C158A">
            <w:pPr>
              <w:widowControl w:val="0"/>
              <w:spacing w:after="0" w:line="100" w:lineRule="atLeast"/>
              <w:ind w:right="15"/>
              <w:jc w:val="right"/>
              <w:rPr>
                <w:rFonts w:ascii="Arial" w:hAnsi="Arial"/>
                <w:b/>
                <w:sz w:val="24"/>
                <w:szCs w:val="24"/>
                <w:lang w:val="en-GB"/>
              </w:rPr>
            </w:pPr>
            <w:r>
              <w:rPr>
                <w:rFonts w:ascii="Arial" w:hAnsi="Arial"/>
                <w:b/>
                <w:sz w:val="24"/>
                <w:szCs w:val="24"/>
                <w:lang w:val="en-GB"/>
              </w:rPr>
              <w:t>October</w:t>
            </w:r>
            <w:r w:rsidR="003C158A" w:rsidRPr="00A125AA">
              <w:rPr>
                <w:rFonts w:ascii="Arial" w:hAnsi="Arial"/>
                <w:b/>
                <w:sz w:val="24"/>
                <w:szCs w:val="24"/>
                <w:lang w:val="en-GB"/>
              </w:rPr>
              <w:t xml:space="preserve"> 201</w:t>
            </w:r>
            <w:r>
              <w:rPr>
                <w:rFonts w:ascii="Arial" w:hAnsi="Arial"/>
                <w:b/>
                <w:sz w:val="24"/>
                <w:szCs w:val="24"/>
                <w:lang w:val="en-GB"/>
              </w:rPr>
              <w:t>9</w:t>
            </w:r>
            <w:r w:rsidR="003C158A" w:rsidRPr="00A125AA">
              <w:rPr>
                <w:rFonts w:ascii="Arial" w:hAnsi="Arial"/>
                <w:b/>
                <w:sz w:val="24"/>
                <w:szCs w:val="24"/>
                <w:lang w:val="en-GB"/>
              </w:rPr>
              <w:t xml:space="preserve"> – </w:t>
            </w:r>
            <w:r>
              <w:rPr>
                <w:rFonts w:ascii="Arial" w:hAnsi="Arial"/>
                <w:b/>
                <w:sz w:val="24"/>
                <w:szCs w:val="24"/>
                <w:lang w:val="en-GB"/>
              </w:rPr>
              <w:t>April 2020</w:t>
            </w:r>
          </w:p>
        </w:tc>
      </w:tr>
    </w:tbl>
    <w:p w14:paraId="5E223889" w14:textId="43B8166F" w:rsidR="00024CCB" w:rsidRDefault="00024CCB" w:rsidP="00024CCB">
      <w:pPr>
        <w:widowControl w:val="0"/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  <w:r>
        <w:rPr>
          <w:rFonts w:ascii="Arial" w:hAnsi="Arial"/>
          <w:sz w:val="24"/>
          <w:szCs w:val="24"/>
          <w:lang w:val="en-GB"/>
        </w:rPr>
        <w:t>Keysight</w:t>
      </w:r>
      <w:r w:rsidR="008119FC">
        <w:rPr>
          <w:rFonts w:ascii="Arial" w:hAnsi="Arial"/>
          <w:sz w:val="24"/>
          <w:szCs w:val="24"/>
          <w:lang w:val="en-GB"/>
        </w:rPr>
        <w:t xml:space="preserve"> Sdn.Bhd</w:t>
      </w:r>
      <w:r>
        <w:rPr>
          <w:rFonts w:ascii="Arial" w:hAnsi="Arial"/>
          <w:sz w:val="24"/>
          <w:szCs w:val="24"/>
          <w:lang w:val="en-GB"/>
        </w:rPr>
        <w:t xml:space="preserve"> is </w:t>
      </w:r>
      <w:r w:rsidRPr="00024CCB">
        <w:rPr>
          <w:rFonts w:ascii="Arial" w:hAnsi="Arial"/>
          <w:sz w:val="24"/>
          <w:szCs w:val="24"/>
          <w:lang w:val="en-GB"/>
        </w:rPr>
        <w:t>a</w:t>
      </w:r>
      <w:r>
        <w:rPr>
          <w:rFonts w:ascii="Arial" w:hAnsi="Arial"/>
          <w:sz w:val="24"/>
          <w:szCs w:val="24"/>
          <w:lang w:val="en-GB"/>
        </w:rPr>
        <w:t xml:space="preserve"> company </w:t>
      </w:r>
      <w:r w:rsidRPr="00024CCB">
        <w:rPr>
          <w:rFonts w:ascii="Arial" w:hAnsi="Arial"/>
          <w:sz w:val="24"/>
          <w:szCs w:val="24"/>
          <w:lang w:val="en-GB"/>
        </w:rPr>
        <w:t>that manufactures electronics test and measurement equipment and software</w:t>
      </w:r>
      <w:r>
        <w:rPr>
          <w:rFonts w:ascii="Arial" w:hAnsi="Arial"/>
          <w:sz w:val="24"/>
          <w:szCs w:val="24"/>
          <w:lang w:val="en-GB"/>
        </w:rPr>
        <w:t xml:space="preserve"> with headquarter at </w:t>
      </w:r>
      <w:r w:rsidRPr="00024CCB">
        <w:rPr>
          <w:rFonts w:ascii="Arial" w:hAnsi="Arial"/>
          <w:sz w:val="24"/>
          <w:szCs w:val="24"/>
          <w:lang w:val="en-GB"/>
        </w:rPr>
        <w:t xml:space="preserve">Santa Rosa, California, U.S. </w:t>
      </w:r>
    </w:p>
    <w:p w14:paraId="0C3EDB0B" w14:textId="1A6C420A" w:rsidR="00184D2F" w:rsidRDefault="00024CCB" w:rsidP="00BB6605">
      <w:pPr>
        <w:widowControl w:val="0"/>
        <w:numPr>
          <w:ilvl w:val="0"/>
          <w:numId w:val="11"/>
        </w:numPr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  <w:r>
        <w:rPr>
          <w:rFonts w:ascii="Arial" w:hAnsi="Arial"/>
          <w:sz w:val="24"/>
          <w:szCs w:val="24"/>
          <w:lang w:val="en-GB"/>
        </w:rPr>
        <w:t>Develop a python script to extract data from multiple XML files and stream into SQL server database. Then present those data on test parametric dashboard using Spotfire.</w:t>
      </w:r>
    </w:p>
    <w:p w14:paraId="462E3008" w14:textId="729E687A" w:rsidR="00024CCB" w:rsidRDefault="00024CCB" w:rsidP="00BB6605">
      <w:pPr>
        <w:widowControl w:val="0"/>
        <w:numPr>
          <w:ilvl w:val="0"/>
          <w:numId w:val="11"/>
        </w:numPr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  <w:r>
        <w:rPr>
          <w:rFonts w:ascii="Arial" w:hAnsi="Arial"/>
          <w:sz w:val="24"/>
          <w:szCs w:val="24"/>
          <w:lang w:val="en-GB"/>
        </w:rPr>
        <w:t>Convert a C# application to web application under asp.net.</w:t>
      </w:r>
    </w:p>
    <w:p w14:paraId="6265E579" w14:textId="77777777" w:rsidR="00184D2F" w:rsidRDefault="00184D2F" w:rsidP="00184D2F">
      <w:pPr>
        <w:widowControl w:val="0"/>
        <w:spacing w:after="0" w:line="100" w:lineRule="atLeast"/>
        <w:ind w:right="15"/>
        <w:rPr>
          <w:rFonts w:ascii="Arial" w:hAnsi="Arial"/>
          <w:sz w:val="24"/>
          <w:szCs w:val="24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771"/>
        <w:gridCol w:w="3911"/>
      </w:tblGrid>
      <w:tr w:rsidR="00184D2F" w:rsidRPr="00A125AA" w14:paraId="2397C5EE" w14:textId="77777777" w:rsidTr="003B1714">
        <w:tc>
          <w:tcPr>
            <w:tcW w:w="6771" w:type="dxa"/>
            <w:shd w:val="clear" w:color="auto" w:fill="auto"/>
          </w:tcPr>
          <w:p w14:paraId="7A2140CC" w14:textId="77EC47BA" w:rsidR="00184D2F" w:rsidRPr="00A125AA" w:rsidRDefault="00024CCB" w:rsidP="003B1714">
            <w:pPr>
              <w:widowControl w:val="0"/>
              <w:spacing w:after="0" w:line="100" w:lineRule="atLeast"/>
              <w:ind w:right="15"/>
              <w:rPr>
                <w:rFonts w:ascii="Arial" w:hAnsi="Arial"/>
                <w:b/>
                <w:i/>
                <w:sz w:val="24"/>
                <w:szCs w:val="24"/>
                <w:lang w:val="en-GB"/>
              </w:rPr>
            </w:pP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Sales Assistan</w:t>
            </w:r>
            <w:r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t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</w:t>
            </w:r>
            <w:r w:rsidR="00184D2F" w:rsidRPr="00A125AA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at 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Dc Comic Super Heroes</w:t>
            </w:r>
            <w:r w:rsidR="008119FC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Retail Outlet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, Genting</w:t>
            </w:r>
            <w:r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Highlands</w:t>
            </w:r>
          </w:p>
        </w:tc>
        <w:tc>
          <w:tcPr>
            <w:tcW w:w="3911" w:type="dxa"/>
            <w:shd w:val="clear" w:color="auto" w:fill="auto"/>
          </w:tcPr>
          <w:p w14:paraId="68BFDD40" w14:textId="04A9F02A" w:rsidR="00184D2F" w:rsidRPr="00A125AA" w:rsidRDefault="00024CCB" w:rsidP="003B1714">
            <w:pPr>
              <w:widowControl w:val="0"/>
              <w:spacing w:after="0" w:line="100" w:lineRule="atLeast"/>
              <w:ind w:right="15"/>
              <w:jc w:val="right"/>
              <w:rPr>
                <w:rFonts w:ascii="Arial" w:hAnsi="Arial"/>
                <w:b/>
                <w:sz w:val="24"/>
                <w:szCs w:val="24"/>
                <w:lang w:val="en-GB"/>
              </w:rPr>
            </w:pPr>
            <w:r w:rsidRPr="00024CCB">
              <w:rPr>
                <w:rFonts w:ascii="Arial" w:hAnsi="Arial"/>
                <w:b/>
                <w:sz w:val="24"/>
                <w:szCs w:val="24"/>
                <w:lang w:val="en-GB"/>
              </w:rPr>
              <w:t>June 201</w:t>
            </w:r>
            <w:r>
              <w:rPr>
                <w:rFonts w:ascii="Arial" w:hAnsi="Arial"/>
                <w:b/>
                <w:sz w:val="24"/>
                <w:szCs w:val="24"/>
                <w:lang w:val="en-GB"/>
              </w:rPr>
              <w:t>8</w:t>
            </w:r>
            <w:r w:rsidRPr="00024CCB">
              <w:rPr>
                <w:rFonts w:ascii="Arial" w:hAnsi="Arial"/>
                <w:b/>
                <w:sz w:val="24"/>
                <w:szCs w:val="24"/>
                <w:lang w:val="en-GB"/>
              </w:rPr>
              <w:t>–August 201</w:t>
            </w:r>
            <w:r>
              <w:rPr>
                <w:rFonts w:ascii="Arial" w:hAnsi="Arial"/>
                <w:b/>
                <w:sz w:val="24"/>
                <w:szCs w:val="24"/>
                <w:lang w:val="en-GB"/>
              </w:rPr>
              <w:t>8</w:t>
            </w:r>
          </w:p>
        </w:tc>
      </w:tr>
    </w:tbl>
    <w:p w14:paraId="7C853FA0" w14:textId="3450F5D1" w:rsidR="005E435A" w:rsidRDefault="008119FC" w:rsidP="005E435A">
      <w:pPr>
        <w:widowControl w:val="0"/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  <w:r w:rsidRPr="00D70593">
        <w:rPr>
          <w:rFonts w:ascii="Arial" w:hAnsi="Arial"/>
          <w:bCs/>
          <w:iCs/>
          <w:sz w:val="24"/>
          <w:szCs w:val="24"/>
          <w:lang w:val="en-GB"/>
        </w:rPr>
        <w:t>Dc Comic Super Heroes Retail Outlet</w:t>
      </w:r>
      <w:r w:rsidR="00D70593">
        <w:rPr>
          <w:rFonts w:ascii="Arial" w:hAnsi="Arial"/>
          <w:sz w:val="24"/>
          <w:szCs w:val="24"/>
          <w:lang w:val="en-GB"/>
        </w:rPr>
        <w:t xml:space="preserve"> </w:t>
      </w:r>
      <w:r w:rsidR="004B468A">
        <w:rPr>
          <w:rFonts w:ascii="Arial" w:hAnsi="Arial"/>
          <w:sz w:val="24"/>
          <w:szCs w:val="24"/>
          <w:lang w:val="en-GB"/>
        </w:rPr>
        <w:t>selling</w:t>
      </w:r>
      <w:r w:rsidR="006C1E8E">
        <w:rPr>
          <w:rFonts w:ascii="Arial" w:hAnsi="Arial"/>
          <w:sz w:val="24"/>
          <w:szCs w:val="24"/>
          <w:lang w:val="en-GB"/>
        </w:rPr>
        <w:t xml:space="preserve"> super heroes </w:t>
      </w:r>
      <w:r w:rsidR="00805176">
        <w:rPr>
          <w:rFonts w:ascii="Arial" w:hAnsi="Arial"/>
          <w:sz w:val="24"/>
          <w:szCs w:val="24"/>
          <w:lang w:val="en-GB"/>
        </w:rPr>
        <w:t>p</w:t>
      </w:r>
      <w:r w:rsidR="00805176" w:rsidRPr="00805176">
        <w:rPr>
          <w:rFonts w:ascii="Arial" w:hAnsi="Arial"/>
          <w:sz w:val="24"/>
          <w:szCs w:val="24"/>
          <w:lang w:val="en-GB"/>
        </w:rPr>
        <w:t>eripheral products</w:t>
      </w:r>
      <w:r w:rsidR="00805176">
        <w:rPr>
          <w:rFonts w:ascii="Arial" w:hAnsi="Arial"/>
          <w:sz w:val="24"/>
          <w:szCs w:val="24"/>
          <w:lang w:val="en-GB"/>
        </w:rPr>
        <w:t>.</w:t>
      </w:r>
    </w:p>
    <w:p w14:paraId="07C5C4CC" w14:textId="491B7F94" w:rsidR="00024CCB" w:rsidRDefault="00024CCB" w:rsidP="00024CCB">
      <w:pPr>
        <w:widowControl w:val="0"/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771"/>
        <w:gridCol w:w="3911"/>
      </w:tblGrid>
      <w:tr w:rsidR="00024CCB" w:rsidRPr="00A125AA" w14:paraId="7DB139AD" w14:textId="77777777" w:rsidTr="00281D7D">
        <w:tc>
          <w:tcPr>
            <w:tcW w:w="6771" w:type="dxa"/>
            <w:shd w:val="clear" w:color="auto" w:fill="auto"/>
          </w:tcPr>
          <w:p w14:paraId="2015D8E7" w14:textId="41406388" w:rsidR="00024CCB" w:rsidRPr="00A125AA" w:rsidRDefault="00024CCB" w:rsidP="00281D7D">
            <w:pPr>
              <w:widowControl w:val="0"/>
              <w:spacing w:after="0" w:line="100" w:lineRule="atLeast"/>
              <w:ind w:right="15"/>
              <w:rPr>
                <w:rFonts w:ascii="Arial" w:hAnsi="Arial"/>
                <w:b/>
                <w:i/>
                <w:sz w:val="24"/>
                <w:szCs w:val="24"/>
                <w:lang w:val="en-GB"/>
              </w:rPr>
            </w:pP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Sales Assistan</w:t>
            </w:r>
            <w:r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t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 </w:t>
            </w:r>
            <w:r w:rsidRPr="00A125AA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 xml:space="preserve">at </w:t>
            </w:r>
            <w:r w:rsidRPr="00024CCB"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Leeden Hercules Sdn Bhd</w:t>
            </w:r>
          </w:p>
        </w:tc>
        <w:tc>
          <w:tcPr>
            <w:tcW w:w="3911" w:type="dxa"/>
            <w:shd w:val="clear" w:color="auto" w:fill="auto"/>
          </w:tcPr>
          <w:p w14:paraId="012EDBC1" w14:textId="77777777" w:rsidR="00024CCB" w:rsidRPr="00A125AA" w:rsidRDefault="00024CCB" w:rsidP="00281D7D">
            <w:pPr>
              <w:widowControl w:val="0"/>
              <w:spacing w:after="0" w:line="100" w:lineRule="atLeast"/>
              <w:ind w:right="15"/>
              <w:jc w:val="right"/>
              <w:rPr>
                <w:rFonts w:ascii="Arial" w:hAnsi="Arial"/>
                <w:b/>
                <w:sz w:val="24"/>
                <w:szCs w:val="24"/>
                <w:lang w:val="en-GB"/>
              </w:rPr>
            </w:pPr>
            <w:r w:rsidRPr="00024CCB">
              <w:rPr>
                <w:rFonts w:ascii="Arial" w:hAnsi="Arial"/>
                <w:b/>
                <w:sz w:val="24"/>
                <w:szCs w:val="24"/>
                <w:lang w:val="en-GB"/>
              </w:rPr>
              <w:t>June 2017–August 2017</w:t>
            </w:r>
          </w:p>
        </w:tc>
      </w:tr>
    </w:tbl>
    <w:p w14:paraId="2AEF798D" w14:textId="76ABDE35" w:rsidR="004B468A" w:rsidRDefault="00597F8B" w:rsidP="004B468A">
      <w:pPr>
        <w:widowControl w:val="0"/>
        <w:spacing w:after="40" w:line="100" w:lineRule="atLeast"/>
        <w:ind w:right="17"/>
        <w:rPr>
          <w:rFonts w:ascii="Arial" w:hAnsi="Arial"/>
          <w:sz w:val="24"/>
          <w:szCs w:val="24"/>
          <w:lang w:val="en-GB"/>
        </w:rPr>
      </w:pPr>
      <w:r w:rsidRPr="00597F8B">
        <w:rPr>
          <w:rFonts w:ascii="Arial" w:hAnsi="Arial"/>
          <w:bCs/>
          <w:iCs/>
          <w:sz w:val="24"/>
          <w:szCs w:val="24"/>
          <w:lang w:val="en-GB"/>
        </w:rPr>
        <w:t xml:space="preserve">Leeden Hercules Sdn Bhd or better known as HERCULES’s foundations </w:t>
      </w:r>
      <w:r w:rsidR="00F226E1">
        <w:rPr>
          <w:rFonts w:ascii="Arial" w:hAnsi="Arial"/>
          <w:bCs/>
          <w:iCs/>
          <w:sz w:val="24"/>
          <w:szCs w:val="24"/>
          <w:lang w:val="en-GB"/>
        </w:rPr>
        <w:t xml:space="preserve">selling </w:t>
      </w:r>
      <w:r w:rsidRPr="00597F8B">
        <w:rPr>
          <w:rFonts w:ascii="Arial" w:hAnsi="Arial"/>
          <w:bCs/>
          <w:iCs/>
          <w:sz w:val="24"/>
          <w:szCs w:val="24"/>
          <w:lang w:val="en-GB"/>
        </w:rPr>
        <w:t xml:space="preserve">welding </w:t>
      </w:r>
      <w:r w:rsidR="00F226E1">
        <w:rPr>
          <w:rFonts w:ascii="Arial" w:hAnsi="Arial"/>
          <w:bCs/>
          <w:iCs/>
          <w:sz w:val="24"/>
          <w:szCs w:val="24"/>
          <w:lang w:val="en-GB"/>
        </w:rPr>
        <w:t xml:space="preserve">and </w:t>
      </w:r>
      <w:r w:rsidRPr="00597F8B">
        <w:rPr>
          <w:rFonts w:ascii="Arial" w:hAnsi="Arial"/>
          <w:bCs/>
          <w:iCs/>
          <w:sz w:val="24"/>
          <w:szCs w:val="24"/>
          <w:lang w:val="en-GB"/>
        </w:rPr>
        <w:t>safety products.</w:t>
      </w:r>
    </w:p>
    <w:p w14:paraId="3F3B6B84" w14:textId="4016DD7B" w:rsidR="0057001E" w:rsidRDefault="0057001E">
      <w:pPr>
        <w:pStyle w:val="MediumShading1-Accent11"/>
        <w:rPr>
          <w:rFonts w:ascii="Arial" w:hAnsi="Arial" w:cs="Arial"/>
          <w:sz w:val="16"/>
          <w:szCs w:val="16"/>
          <w:lang w:val="en-GB"/>
        </w:rPr>
      </w:pPr>
    </w:p>
    <w:p w14:paraId="483B878F" w14:textId="77777777" w:rsidR="004B468A" w:rsidRPr="00E326CE" w:rsidRDefault="004B468A">
      <w:pPr>
        <w:pStyle w:val="MediumShading1-Accent11"/>
        <w:rPr>
          <w:rFonts w:ascii="Arial" w:hAnsi="Arial" w:cs="Arial"/>
          <w:sz w:val="16"/>
          <w:szCs w:val="16"/>
          <w:lang w:val="en-GB"/>
        </w:rPr>
      </w:pPr>
    </w:p>
    <w:p w14:paraId="65987CE5" w14:textId="77777777" w:rsidR="00E326CE" w:rsidRPr="00E326CE" w:rsidRDefault="00E326CE">
      <w:pPr>
        <w:pStyle w:val="MediumShading1-Accent11"/>
        <w:rPr>
          <w:rFonts w:ascii="Arial" w:hAnsi="Arial" w:cs="Arial"/>
          <w:sz w:val="16"/>
          <w:szCs w:val="16"/>
          <w:lang w:val="en-GB"/>
        </w:rPr>
      </w:pPr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10626"/>
      </w:tblGrid>
      <w:tr w:rsidR="00B2049A" w:rsidRPr="00F34369" w14:paraId="59CF08F2" w14:textId="77777777" w:rsidTr="00EF63BB">
        <w:tc>
          <w:tcPr>
            <w:tcW w:w="10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FC4425" w14:textId="30A0D84A" w:rsidR="00B2049A" w:rsidRPr="00F34369" w:rsidRDefault="008A31A6" w:rsidP="00EF63BB">
            <w:pPr>
              <w:pStyle w:val="MediumShading1-Accent11"/>
              <w:snapToGrid w:val="0"/>
              <w:jc w:val="center"/>
              <w:rPr>
                <w:rFonts w:ascii="Arial" w:hAnsi="Arial" w:cs="Arial"/>
                <w:b/>
                <w:sz w:val="28"/>
                <w:szCs w:val="28"/>
                <w:lang w:val="en-GB"/>
              </w:rPr>
            </w:pPr>
            <w:r>
              <w:rPr>
                <w:rFonts w:ascii="Arial" w:hAnsi="Arial" w:cs="Arial"/>
                <w:b/>
                <w:sz w:val="28"/>
                <w:szCs w:val="28"/>
                <w:lang w:val="en-GB"/>
              </w:rPr>
              <w:t>PROJECTS</w:t>
            </w:r>
          </w:p>
        </w:tc>
      </w:tr>
    </w:tbl>
    <w:p w14:paraId="76970D05" w14:textId="77777777" w:rsidR="00B2049A" w:rsidRDefault="00B2049A" w:rsidP="00B2049A">
      <w:pPr>
        <w:pStyle w:val="MediumShading1-Accent11"/>
        <w:rPr>
          <w:rFonts w:ascii="Arial" w:hAnsi="Arial"/>
          <w:sz w:val="20"/>
          <w:szCs w:val="20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6629"/>
        <w:gridCol w:w="4053"/>
      </w:tblGrid>
      <w:tr w:rsidR="00B2049A" w:rsidRPr="0036720A" w14:paraId="2D9F63E9" w14:textId="77777777" w:rsidTr="00EF63BB">
        <w:tc>
          <w:tcPr>
            <w:tcW w:w="6629" w:type="dxa"/>
            <w:shd w:val="clear" w:color="auto" w:fill="auto"/>
          </w:tcPr>
          <w:p w14:paraId="1BDB623E" w14:textId="3DA95C29" w:rsidR="00B2049A" w:rsidRPr="0036720A" w:rsidRDefault="00BE2B21" w:rsidP="0017300D">
            <w:pPr>
              <w:pStyle w:val="MediumShading1-Accent11"/>
              <w:rPr>
                <w:rFonts w:ascii="Arial" w:hAnsi="Arial"/>
                <w:b/>
                <w:i/>
                <w:sz w:val="24"/>
                <w:szCs w:val="24"/>
                <w:lang w:val="en-GB"/>
              </w:rPr>
            </w:pPr>
            <w:r>
              <w:rPr>
                <w:rFonts w:ascii="Arial" w:hAnsi="Arial"/>
                <w:b/>
                <w:i/>
                <w:sz w:val="24"/>
                <w:szCs w:val="24"/>
                <w:lang w:val="en-GB"/>
              </w:rPr>
              <w:t>Machine Learning Projects</w:t>
            </w:r>
          </w:p>
        </w:tc>
        <w:tc>
          <w:tcPr>
            <w:tcW w:w="4053" w:type="dxa"/>
            <w:shd w:val="clear" w:color="auto" w:fill="auto"/>
          </w:tcPr>
          <w:p w14:paraId="4A54ADE1" w14:textId="60DA49CE" w:rsidR="00B2049A" w:rsidRPr="0036720A" w:rsidRDefault="00B2049A" w:rsidP="0036720A">
            <w:pPr>
              <w:pStyle w:val="MediumShading1-Accent11"/>
              <w:jc w:val="right"/>
              <w:rPr>
                <w:rFonts w:ascii="Arial" w:hAnsi="Arial"/>
                <w:b/>
                <w:sz w:val="24"/>
                <w:szCs w:val="24"/>
                <w:lang w:val="en-GB"/>
              </w:rPr>
            </w:pPr>
          </w:p>
        </w:tc>
      </w:tr>
    </w:tbl>
    <w:p w14:paraId="6B9FAECE" w14:textId="6D2519F2" w:rsidR="00BB6605" w:rsidRPr="0036720A" w:rsidRDefault="00A3283F" w:rsidP="00BB6605">
      <w:pPr>
        <w:pStyle w:val="MediumShading1-Accent11"/>
        <w:numPr>
          <w:ilvl w:val="0"/>
          <w:numId w:val="13"/>
        </w:numPr>
        <w:spacing w:after="40"/>
        <w:rPr>
          <w:rFonts w:ascii="Arial" w:hAnsi="Arial"/>
          <w:sz w:val="24"/>
          <w:szCs w:val="24"/>
          <w:lang w:val="en-GB"/>
        </w:rPr>
      </w:pPr>
      <w:r w:rsidRPr="00A3283F">
        <w:rPr>
          <w:rFonts w:ascii="Arial" w:hAnsi="Arial"/>
          <w:sz w:val="24"/>
          <w:szCs w:val="24"/>
          <w:lang w:val="en-GB"/>
        </w:rPr>
        <w:t>Automobile Customer Behavior</w:t>
      </w:r>
      <w:r>
        <w:rPr>
          <w:rFonts w:ascii="Arial" w:hAnsi="Arial"/>
          <w:sz w:val="24"/>
          <w:szCs w:val="24"/>
          <w:lang w:val="en-GB"/>
        </w:rPr>
        <w:t>s</w:t>
      </w:r>
      <w:r w:rsidRPr="00A3283F">
        <w:rPr>
          <w:rFonts w:ascii="Arial" w:hAnsi="Arial"/>
          <w:sz w:val="24"/>
          <w:szCs w:val="24"/>
          <w:lang w:val="en-GB"/>
        </w:rPr>
        <w:t xml:space="preserve"> Prediction By Using K-Mean Clustering Algorithm</w:t>
      </w:r>
      <w:r w:rsidR="00BB6605">
        <w:rPr>
          <w:rFonts w:ascii="Arial" w:hAnsi="Arial"/>
          <w:sz w:val="24"/>
          <w:szCs w:val="24"/>
          <w:lang w:val="en-GB"/>
        </w:rPr>
        <w:t>.</w:t>
      </w:r>
    </w:p>
    <w:p w14:paraId="31F0FDC3" w14:textId="314E5009" w:rsidR="00BB6605" w:rsidRPr="0036720A" w:rsidRDefault="00A3283F" w:rsidP="00BB6605">
      <w:pPr>
        <w:pStyle w:val="MediumShading1-Accent11"/>
        <w:numPr>
          <w:ilvl w:val="0"/>
          <w:numId w:val="13"/>
        </w:numPr>
        <w:spacing w:after="40"/>
        <w:rPr>
          <w:rFonts w:ascii="Arial" w:hAnsi="Arial"/>
          <w:sz w:val="24"/>
          <w:szCs w:val="24"/>
          <w:lang w:val="en-GB"/>
        </w:rPr>
      </w:pPr>
      <w:r w:rsidRPr="00A3283F">
        <w:rPr>
          <w:rFonts w:ascii="Arial" w:hAnsi="Arial"/>
          <w:sz w:val="24"/>
          <w:szCs w:val="24"/>
          <w:lang w:val="en-GB"/>
        </w:rPr>
        <w:t xml:space="preserve">Classification of Wheat Varieties by using Artificial Neural Network </w:t>
      </w:r>
    </w:p>
    <w:p w14:paraId="0543ED39" w14:textId="77777777" w:rsidR="00BB6605" w:rsidRPr="00E01548" w:rsidRDefault="00BB6605" w:rsidP="00B2049A">
      <w:pPr>
        <w:pStyle w:val="MediumShading1-Accent11"/>
        <w:rPr>
          <w:rFonts w:ascii="Arial" w:hAnsi="Arial"/>
          <w:sz w:val="20"/>
          <w:szCs w:val="20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479"/>
        <w:gridCol w:w="3203"/>
      </w:tblGrid>
      <w:tr w:rsidR="00B2049A" w:rsidRPr="0036720A" w14:paraId="29029EDE" w14:textId="77777777" w:rsidTr="0017300D">
        <w:tc>
          <w:tcPr>
            <w:tcW w:w="7479" w:type="dxa"/>
            <w:shd w:val="clear" w:color="auto" w:fill="auto"/>
          </w:tcPr>
          <w:p w14:paraId="19F04CD8" w14:textId="2AC69A57" w:rsidR="00B2049A" w:rsidRPr="0036720A" w:rsidRDefault="00837812" w:rsidP="001C47ED">
            <w:pPr>
              <w:pStyle w:val="MediumShading1-Accent11"/>
              <w:rPr>
                <w:rFonts w:ascii="Arial" w:hAnsi="Arial"/>
                <w:sz w:val="24"/>
                <w:szCs w:val="24"/>
                <w:lang w:val="en-GB"/>
              </w:rPr>
            </w:pPr>
            <w:r>
              <w:rPr>
                <w:rFonts w:ascii="Arial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Web Application</w:t>
            </w:r>
            <w:r w:rsidR="00E4549E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>s</w:t>
            </w:r>
            <w:r w:rsidR="00716669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  <w:lang w:val="en-GB"/>
              </w:rPr>
              <w:t xml:space="preserve"> Projects</w:t>
            </w:r>
          </w:p>
        </w:tc>
        <w:tc>
          <w:tcPr>
            <w:tcW w:w="3203" w:type="dxa"/>
            <w:shd w:val="clear" w:color="auto" w:fill="auto"/>
          </w:tcPr>
          <w:p w14:paraId="32C0C998" w14:textId="1F6A231D" w:rsidR="00B2049A" w:rsidRPr="0036720A" w:rsidRDefault="00B2049A" w:rsidP="00EF63BB">
            <w:pPr>
              <w:pStyle w:val="MediumShading1-Accent11"/>
              <w:jc w:val="right"/>
              <w:rPr>
                <w:rFonts w:ascii="Arial" w:hAnsi="Arial"/>
                <w:sz w:val="24"/>
                <w:szCs w:val="24"/>
                <w:lang w:val="en-GB"/>
              </w:rPr>
            </w:pPr>
          </w:p>
        </w:tc>
      </w:tr>
    </w:tbl>
    <w:p w14:paraId="0E88CFED" w14:textId="73BCA387" w:rsidR="00E4549E" w:rsidRDefault="00E4549E" w:rsidP="00E4549E">
      <w:pPr>
        <w:pStyle w:val="MediumShading1-Accent11"/>
        <w:numPr>
          <w:ilvl w:val="0"/>
          <w:numId w:val="13"/>
        </w:numPr>
        <w:spacing w:after="40"/>
        <w:rPr>
          <w:rFonts w:ascii="Arial" w:hAnsi="Arial"/>
          <w:sz w:val="24"/>
          <w:szCs w:val="24"/>
          <w:lang w:val="en-GB"/>
        </w:rPr>
      </w:pPr>
      <w:r>
        <w:rPr>
          <w:rFonts w:ascii="Arial" w:hAnsi="Arial"/>
          <w:sz w:val="24"/>
          <w:szCs w:val="24"/>
          <w:lang w:val="en-GB"/>
        </w:rPr>
        <w:t>Room Rental Prediction Web Application using Flask</w:t>
      </w:r>
    </w:p>
    <w:p w14:paraId="26DA56C0" w14:textId="64BB6DF6" w:rsidR="009A049F" w:rsidRDefault="009A049F" w:rsidP="00E4549E">
      <w:pPr>
        <w:pStyle w:val="MediumShading1-Accent11"/>
        <w:numPr>
          <w:ilvl w:val="0"/>
          <w:numId w:val="13"/>
        </w:numPr>
        <w:spacing w:after="40"/>
        <w:rPr>
          <w:rFonts w:ascii="Arial" w:hAnsi="Arial"/>
          <w:sz w:val="24"/>
          <w:szCs w:val="24"/>
          <w:lang w:val="en-GB"/>
        </w:rPr>
      </w:pPr>
      <w:r w:rsidRPr="009A049F">
        <w:rPr>
          <w:rFonts w:ascii="Arial" w:hAnsi="Arial"/>
          <w:sz w:val="24"/>
          <w:szCs w:val="24"/>
          <w:lang w:val="en-GB"/>
        </w:rPr>
        <w:t>Anonymous Posting Confession Web Application</w:t>
      </w:r>
      <w:r>
        <w:rPr>
          <w:rFonts w:ascii="Arial" w:hAnsi="Arial"/>
          <w:sz w:val="24"/>
          <w:szCs w:val="24"/>
          <w:lang w:val="en-GB"/>
        </w:rPr>
        <w:t xml:space="preserve"> using Django</w:t>
      </w:r>
    </w:p>
    <w:p w14:paraId="3E867E7C" w14:textId="48AF1F9B" w:rsidR="00716669" w:rsidRDefault="00716669" w:rsidP="00716669">
      <w:pPr>
        <w:pStyle w:val="MediumShading1-Accent11"/>
        <w:spacing w:after="40"/>
        <w:rPr>
          <w:rFonts w:ascii="Arial" w:hAnsi="Arial"/>
          <w:sz w:val="24"/>
          <w:szCs w:val="24"/>
          <w:lang w:val="en-GB"/>
        </w:rPr>
      </w:pPr>
    </w:p>
    <w:p w14:paraId="615D2685" w14:textId="798709AB" w:rsidR="00BB6605" w:rsidRDefault="00716669" w:rsidP="00E4549E">
      <w:pPr>
        <w:pStyle w:val="MediumShading1-Accent11"/>
        <w:spacing w:before="40" w:after="40"/>
        <w:jc w:val="both"/>
        <w:rPr>
          <w:rFonts w:ascii="Arial" w:hAnsi="Arial" w:cs="Arial"/>
          <w:b/>
          <w:bCs/>
          <w:i/>
          <w:iCs/>
          <w:sz w:val="24"/>
          <w:szCs w:val="24"/>
          <w:lang w:val="en-GB"/>
        </w:rPr>
      </w:pPr>
      <w:r>
        <w:rPr>
          <w:rFonts w:ascii="Arial" w:hAnsi="Arial" w:cs="Arial"/>
          <w:b/>
          <w:bCs/>
          <w:i/>
          <w:iCs/>
          <w:sz w:val="24"/>
          <w:szCs w:val="24"/>
          <w:lang w:val="en-GB"/>
        </w:rPr>
        <w:t>Other</w:t>
      </w:r>
    </w:p>
    <w:p w14:paraId="4C8ADC8E" w14:textId="12FBB90C" w:rsidR="00716669" w:rsidRPr="00716669" w:rsidRDefault="00716669" w:rsidP="00261A98">
      <w:pPr>
        <w:pStyle w:val="MediumShading1-Accent11"/>
        <w:numPr>
          <w:ilvl w:val="0"/>
          <w:numId w:val="13"/>
        </w:numPr>
        <w:spacing w:before="40" w:after="4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/>
          <w:sz w:val="24"/>
          <w:szCs w:val="24"/>
          <w:lang w:val="en-GB"/>
        </w:rPr>
        <w:t>Web Scrapping Rooms has rent at ibilik.com.</w:t>
      </w:r>
    </w:p>
    <w:p w14:paraId="5DF6CDB6" w14:textId="2ADEED41" w:rsidR="00716669" w:rsidRPr="00716669" w:rsidRDefault="00716669" w:rsidP="00261A98">
      <w:pPr>
        <w:pStyle w:val="MediumShading1-Accent11"/>
        <w:numPr>
          <w:ilvl w:val="0"/>
          <w:numId w:val="13"/>
        </w:numPr>
        <w:spacing w:before="40" w:after="40"/>
        <w:jc w:val="both"/>
        <w:rPr>
          <w:rFonts w:ascii="Arial" w:hAnsi="Arial" w:cs="Arial"/>
          <w:sz w:val="20"/>
          <w:szCs w:val="20"/>
          <w:lang w:val="en-GB"/>
        </w:rPr>
      </w:pPr>
      <w:r>
        <w:rPr>
          <w:rFonts w:ascii="Arial" w:hAnsi="Arial"/>
          <w:sz w:val="24"/>
          <w:szCs w:val="24"/>
          <w:lang w:val="en-GB"/>
        </w:rPr>
        <w:t>Data Visualization for Hotel Demand Dataset at Kaggle.</w:t>
      </w:r>
    </w:p>
    <w:p w14:paraId="4D9B9DDF" w14:textId="77777777" w:rsidR="00E326CE" w:rsidRPr="00E326CE" w:rsidRDefault="00E326CE">
      <w:pPr>
        <w:pStyle w:val="MediumShading1-Accent11"/>
        <w:jc w:val="both"/>
        <w:rPr>
          <w:rFonts w:ascii="Arial" w:hAnsi="Arial" w:cs="Arial"/>
          <w:sz w:val="16"/>
          <w:szCs w:val="16"/>
          <w:lang w:val="en-GB"/>
        </w:rPr>
      </w:pPr>
    </w:p>
    <w:p w14:paraId="660460E1" w14:textId="77777777" w:rsidR="00E326CE" w:rsidRPr="00E326CE" w:rsidRDefault="00E326CE">
      <w:pPr>
        <w:pStyle w:val="MediumShading1-Accent11"/>
        <w:jc w:val="both"/>
        <w:rPr>
          <w:rFonts w:ascii="Arial" w:hAnsi="Arial" w:cs="Arial"/>
          <w:sz w:val="16"/>
          <w:szCs w:val="16"/>
          <w:lang w:val="en-GB"/>
        </w:rPr>
      </w:pPr>
    </w:p>
    <w:tbl>
      <w:tblPr>
        <w:tblW w:w="0" w:type="auto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B2049A" w:rsidRPr="00CA32A0" w14:paraId="5E32AF44" w14:textId="77777777" w:rsidTr="00EF63BB">
        <w:tc>
          <w:tcPr>
            <w:tcW w:w="10682" w:type="dxa"/>
            <w:shd w:val="clear" w:color="auto" w:fill="auto"/>
          </w:tcPr>
          <w:p w14:paraId="51059505" w14:textId="77777777" w:rsidR="00B2049A" w:rsidRPr="00CA32A0" w:rsidRDefault="00B755FE" w:rsidP="00B755FE">
            <w:pPr>
              <w:widowControl w:val="0"/>
              <w:spacing w:after="0" w:line="100" w:lineRule="atLeast"/>
              <w:ind w:right="15"/>
              <w:jc w:val="center"/>
              <w:rPr>
                <w:rFonts w:ascii="Arial" w:eastAsia="Arial Unicode MS" w:hAnsi="Arial" w:cs="Arial"/>
                <w:b/>
                <w:bCs/>
                <w:iCs/>
                <w:sz w:val="28"/>
                <w:szCs w:val="28"/>
                <w:lang w:val="en-GB"/>
              </w:rPr>
            </w:pPr>
            <w:r>
              <w:rPr>
                <w:rFonts w:ascii="Arial" w:eastAsia="Arial Unicode MS" w:hAnsi="Arial" w:cs="Arial"/>
                <w:b/>
                <w:bCs/>
                <w:iCs/>
                <w:sz w:val="28"/>
                <w:szCs w:val="28"/>
                <w:lang w:val="en-GB"/>
              </w:rPr>
              <w:t xml:space="preserve">ADDITIONAL </w:t>
            </w:r>
            <w:r w:rsidR="00B2049A" w:rsidRPr="00CA32A0">
              <w:rPr>
                <w:rFonts w:ascii="Arial" w:eastAsia="Arial Unicode MS" w:hAnsi="Arial" w:cs="Arial"/>
                <w:b/>
                <w:bCs/>
                <w:iCs/>
                <w:sz w:val="28"/>
                <w:szCs w:val="28"/>
                <w:lang w:val="en-GB"/>
              </w:rPr>
              <w:t>SKILLS</w:t>
            </w:r>
          </w:p>
        </w:tc>
      </w:tr>
    </w:tbl>
    <w:p w14:paraId="597AA45C" w14:textId="77777777" w:rsidR="00B2049A" w:rsidRPr="00E01548" w:rsidRDefault="00B2049A" w:rsidP="00B2049A">
      <w:pPr>
        <w:widowControl w:val="0"/>
        <w:spacing w:after="0" w:line="100" w:lineRule="atLeast"/>
        <w:ind w:left="-15" w:right="15"/>
        <w:rPr>
          <w:rFonts w:ascii="Arial" w:eastAsia="Arial Unicode MS" w:hAnsi="Arial" w:cs="Arial"/>
          <w:b/>
          <w:bCs/>
          <w:i/>
          <w:iCs/>
          <w:sz w:val="20"/>
          <w:szCs w:val="20"/>
          <w:lang w:val="en-GB"/>
        </w:rPr>
      </w:pPr>
    </w:p>
    <w:p w14:paraId="51004366" w14:textId="048B3482" w:rsidR="00B2049A" w:rsidRPr="0036720A" w:rsidRDefault="00B2049A" w:rsidP="00BB6605">
      <w:pPr>
        <w:pStyle w:val="MediumShading1-Accent11"/>
        <w:spacing w:after="40"/>
        <w:rPr>
          <w:rFonts w:ascii="Arial" w:eastAsia="Arial Unicode MS" w:hAnsi="Arial" w:cs="Arial"/>
          <w:bCs/>
          <w:iCs/>
          <w:sz w:val="24"/>
          <w:szCs w:val="24"/>
          <w:lang w:val="en-GB"/>
        </w:rPr>
      </w:pPr>
      <w:r w:rsidRPr="0036720A">
        <w:rPr>
          <w:rFonts w:ascii="Arial" w:eastAsia="Arial Unicode MS" w:hAnsi="Arial" w:cs="Arial"/>
          <w:b/>
          <w:bCs/>
          <w:i/>
          <w:iCs/>
          <w:sz w:val="24"/>
          <w:szCs w:val="24"/>
          <w:lang w:val="en-GB"/>
        </w:rPr>
        <w:lastRenderedPageBreak/>
        <w:t>IT:</w:t>
      </w:r>
      <w:r w:rsidRPr="0036720A">
        <w:rPr>
          <w:rFonts w:ascii="Arial" w:eastAsia="Arial Unicode MS" w:hAnsi="Arial" w:cs="Arial"/>
          <w:b/>
          <w:bCs/>
          <w:iCs/>
          <w:sz w:val="24"/>
          <w:szCs w:val="24"/>
          <w:lang w:val="en-GB"/>
        </w:rPr>
        <w:t xml:space="preserve"> </w:t>
      </w:r>
      <w:r w:rsidR="0036720A">
        <w:rPr>
          <w:rFonts w:ascii="Arial" w:eastAsia="Arial Unicode MS" w:hAnsi="Arial" w:cs="Arial"/>
          <w:bCs/>
          <w:iCs/>
          <w:sz w:val="24"/>
          <w:szCs w:val="24"/>
          <w:lang w:val="en-GB"/>
        </w:rPr>
        <w:t xml:space="preserve">Working knowledge of </w:t>
      </w:r>
      <w:r w:rsidR="00A50B6E">
        <w:rPr>
          <w:rFonts w:ascii="Arial" w:eastAsia="Arial Unicode MS" w:hAnsi="Arial" w:cs="Arial"/>
          <w:bCs/>
          <w:iCs/>
          <w:sz w:val="24"/>
          <w:szCs w:val="24"/>
          <w:lang w:val="en-GB"/>
        </w:rPr>
        <w:t xml:space="preserve">C# (Basic), </w:t>
      </w:r>
      <w:r w:rsidR="0036720A">
        <w:rPr>
          <w:rFonts w:ascii="Arial" w:eastAsia="Arial Unicode MS" w:hAnsi="Arial" w:cs="Arial"/>
          <w:bCs/>
          <w:iCs/>
          <w:sz w:val="24"/>
          <w:szCs w:val="24"/>
          <w:lang w:val="en-GB"/>
        </w:rPr>
        <w:t>SQL and Python.</w:t>
      </w:r>
    </w:p>
    <w:p w14:paraId="12268210" w14:textId="284F3559" w:rsidR="00B2049A" w:rsidRPr="0092329D" w:rsidRDefault="00B2049A" w:rsidP="00861CF0">
      <w:pPr>
        <w:widowControl w:val="0"/>
        <w:spacing w:after="40" w:line="100" w:lineRule="atLeast"/>
        <w:ind w:left="-15" w:right="15"/>
        <w:rPr>
          <w:rFonts w:ascii="Arial" w:hAnsi="Arial" w:cs="Arial"/>
          <w:sz w:val="20"/>
          <w:szCs w:val="20"/>
          <w:lang w:val="en-GB"/>
        </w:rPr>
      </w:pPr>
      <w:r w:rsidRPr="0036720A">
        <w:rPr>
          <w:rFonts w:ascii="Arial" w:eastAsia="Arial Unicode MS" w:hAnsi="Arial" w:cs="Arial"/>
          <w:b/>
          <w:bCs/>
          <w:i/>
          <w:iCs/>
          <w:sz w:val="24"/>
          <w:szCs w:val="24"/>
          <w:lang w:val="en-GB"/>
        </w:rPr>
        <w:t>Languages:</w:t>
      </w:r>
      <w:r w:rsidRPr="0036720A">
        <w:rPr>
          <w:rFonts w:ascii="Arial" w:eastAsia="Arial Unicode MS" w:hAnsi="Arial" w:cs="Arial"/>
          <w:sz w:val="24"/>
          <w:szCs w:val="24"/>
          <w:lang w:val="en-GB"/>
        </w:rPr>
        <w:t xml:space="preserve"> </w:t>
      </w:r>
      <w:r w:rsidR="003C7B97">
        <w:rPr>
          <w:rFonts w:ascii="Arial" w:eastAsia="Arial Unicode MS" w:hAnsi="Arial" w:cs="Arial"/>
          <w:sz w:val="24"/>
          <w:szCs w:val="24"/>
          <w:lang w:val="en-GB"/>
        </w:rPr>
        <w:t>Mandarin, English and Malay.</w:t>
      </w:r>
    </w:p>
    <w:sectPr w:rsidR="00B2049A" w:rsidRPr="0092329D">
      <w:pgSz w:w="11906" w:h="16838"/>
      <w:pgMar w:top="720" w:right="720" w:bottom="720" w:left="720" w:header="720" w:footer="720" w:gutter="0"/>
      <w:cols w:space="720"/>
      <w:docGrid w:linePitch="360" w:charSpace="3686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 Unicode MS"/>
    <w:charset w:val="80"/>
    <w:family w:val="swiss"/>
    <w:pitch w:val="variable"/>
  </w:font>
  <w:font w:name="DejaVu LGC Sans">
    <w:charset w:val="80"/>
    <w:family w:val="auto"/>
    <w:pitch w:val="variable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1D8CE0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942238"/>
    <w:multiLevelType w:val="hybridMultilevel"/>
    <w:tmpl w:val="0F76A732"/>
    <w:lvl w:ilvl="0" w:tplc="EB98C13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0"/>
        <w:szCs w:val="10"/>
      </w:rPr>
    </w:lvl>
    <w:lvl w:ilvl="1" w:tplc="EB98C132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0"/>
        <w:szCs w:val="10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30A57D9"/>
    <w:multiLevelType w:val="hybridMultilevel"/>
    <w:tmpl w:val="2CF28F6C"/>
    <w:lvl w:ilvl="0" w:tplc="CBBEAB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F48CD"/>
    <w:multiLevelType w:val="hybridMultilevel"/>
    <w:tmpl w:val="2A3A7926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A00E78"/>
    <w:multiLevelType w:val="hybridMultilevel"/>
    <w:tmpl w:val="738AE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2F7C0F"/>
    <w:multiLevelType w:val="hybridMultilevel"/>
    <w:tmpl w:val="26061E4E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8200E2"/>
    <w:multiLevelType w:val="hybridMultilevel"/>
    <w:tmpl w:val="11A899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E591747"/>
    <w:multiLevelType w:val="hybridMultilevel"/>
    <w:tmpl w:val="473C5CBA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5E5847"/>
    <w:multiLevelType w:val="hybridMultilevel"/>
    <w:tmpl w:val="A9583232"/>
    <w:lvl w:ilvl="0" w:tplc="0409000F">
      <w:start w:val="1"/>
      <w:numFmt w:val="decimal"/>
      <w:lvlText w:val="%1."/>
      <w:lvlJc w:val="left"/>
      <w:pPr>
        <w:ind w:left="284" w:hanging="284"/>
      </w:pPr>
      <w:rPr>
        <w:rFonts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A90BDA"/>
    <w:multiLevelType w:val="hybridMultilevel"/>
    <w:tmpl w:val="0C66FE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6D92B94"/>
    <w:multiLevelType w:val="multilevel"/>
    <w:tmpl w:val="1F86A526"/>
    <w:lvl w:ilvl="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08474E"/>
    <w:multiLevelType w:val="hybridMultilevel"/>
    <w:tmpl w:val="9C7E33D6"/>
    <w:lvl w:ilvl="0" w:tplc="3064F45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2B1EB6"/>
    <w:multiLevelType w:val="hybridMultilevel"/>
    <w:tmpl w:val="AB58EE82"/>
    <w:lvl w:ilvl="0" w:tplc="DB7CA05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F4AC5"/>
    <w:multiLevelType w:val="hybridMultilevel"/>
    <w:tmpl w:val="3B84CB32"/>
    <w:lvl w:ilvl="0" w:tplc="83A4A8E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AE5B2D"/>
    <w:multiLevelType w:val="hybridMultilevel"/>
    <w:tmpl w:val="3794B96A"/>
    <w:lvl w:ilvl="0" w:tplc="04090001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FB45BC"/>
    <w:multiLevelType w:val="hybridMultilevel"/>
    <w:tmpl w:val="235A9EE0"/>
    <w:lvl w:ilvl="0" w:tplc="EB98C13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0"/>
        <w:szCs w:val="1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6A116F"/>
    <w:multiLevelType w:val="hybridMultilevel"/>
    <w:tmpl w:val="A92CAE40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5515DE"/>
    <w:multiLevelType w:val="hybridMultilevel"/>
    <w:tmpl w:val="3E3001B0"/>
    <w:lvl w:ilvl="0" w:tplc="EB98C1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353908"/>
    <w:multiLevelType w:val="hybridMultilevel"/>
    <w:tmpl w:val="1F86A526"/>
    <w:lvl w:ilvl="0" w:tplc="3064F45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D360CF"/>
    <w:multiLevelType w:val="hybridMultilevel"/>
    <w:tmpl w:val="80967D7A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7F2831"/>
    <w:multiLevelType w:val="multilevel"/>
    <w:tmpl w:val="40C40F1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4F702D6"/>
    <w:multiLevelType w:val="hybridMultilevel"/>
    <w:tmpl w:val="07A45960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FB727F"/>
    <w:multiLevelType w:val="hybridMultilevel"/>
    <w:tmpl w:val="A5F43282"/>
    <w:lvl w:ilvl="0" w:tplc="EB98C132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  <w:sz w:val="10"/>
        <w:szCs w:val="1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996FF7"/>
    <w:multiLevelType w:val="hybridMultilevel"/>
    <w:tmpl w:val="40C40F16"/>
    <w:lvl w:ilvl="0" w:tplc="CBBEAB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2"/>
  </w:num>
  <w:num w:numId="4">
    <w:abstractNumId w:val="23"/>
  </w:num>
  <w:num w:numId="5">
    <w:abstractNumId w:val="20"/>
  </w:num>
  <w:num w:numId="6">
    <w:abstractNumId w:val="12"/>
  </w:num>
  <w:num w:numId="7">
    <w:abstractNumId w:val="18"/>
  </w:num>
  <w:num w:numId="8">
    <w:abstractNumId w:val="11"/>
  </w:num>
  <w:num w:numId="9">
    <w:abstractNumId w:val="10"/>
  </w:num>
  <w:num w:numId="10">
    <w:abstractNumId w:val="3"/>
  </w:num>
  <w:num w:numId="11">
    <w:abstractNumId w:val="16"/>
  </w:num>
  <w:num w:numId="12">
    <w:abstractNumId w:val="19"/>
  </w:num>
  <w:num w:numId="13">
    <w:abstractNumId w:val="22"/>
  </w:num>
  <w:num w:numId="14">
    <w:abstractNumId w:val="5"/>
  </w:num>
  <w:num w:numId="15">
    <w:abstractNumId w:val="0"/>
  </w:num>
  <w:num w:numId="16">
    <w:abstractNumId w:val="21"/>
  </w:num>
  <w:num w:numId="17">
    <w:abstractNumId w:val="4"/>
  </w:num>
  <w:num w:numId="18">
    <w:abstractNumId w:val="8"/>
  </w:num>
  <w:num w:numId="19">
    <w:abstractNumId w:val="7"/>
  </w:num>
  <w:num w:numId="20">
    <w:abstractNumId w:val="14"/>
  </w:num>
  <w:num w:numId="21">
    <w:abstractNumId w:val="13"/>
  </w:num>
  <w:num w:numId="22">
    <w:abstractNumId w:val="17"/>
  </w:num>
  <w:num w:numId="23">
    <w:abstractNumId w:val="15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NDAxNrMwNjM0NjFU0lEKTi0uzszPAykwrQUAlV1j4iwAAAA="/>
  </w:docVars>
  <w:rsids>
    <w:rsidRoot w:val="00233108"/>
    <w:rsid w:val="0000420D"/>
    <w:rsid w:val="00006851"/>
    <w:rsid w:val="000115E2"/>
    <w:rsid w:val="000232FB"/>
    <w:rsid w:val="00024CCB"/>
    <w:rsid w:val="00035888"/>
    <w:rsid w:val="00040903"/>
    <w:rsid w:val="00067B70"/>
    <w:rsid w:val="00080C83"/>
    <w:rsid w:val="000812D0"/>
    <w:rsid w:val="00084B13"/>
    <w:rsid w:val="00085BC8"/>
    <w:rsid w:val="0009673F"/>
    <w:rsid w:val="000B0747"/>
    <w:rsid w:val="000C0761"/>
    <w:rsid w:val="000C3D48"/>
    <w:rsid w:val="000E0A4A"/>
    <w:rsid w:val="00107E40"/>
    <w:rsid w:val="00116EB3"/>
    <w:rsid w:val="00133C48"/>
    <w:rsid w:val="0013495D"/>
    <w:rsid w:val="001357B5"/>
    <w:rsid w:val="001706DC"/>
    <w:rsid w:val="0017300D"/>
    <w:rsid w:val="00184D2F"/>
    <w:rsid w:val="0018553F"/>
    <w:rsid w:val="001A2992"/>
    <w:rsid w:val="001A66C9"/>
    <w:rsid w:val="001B1894"/>
    <w:rsid w:val="001C2B4A"/>
    <w:rsid w:val="001C43EC"/>
    <w:rsid w:val="001C47ED"/>
    <w:rsid w:val="001E23A1"/>
    <w:rsid w:val="001E2B03"/>
    <w:rsid w:val="001F710A"/>
    <w:rsid w:val="0021142F"/>
    <w:rsid w:val="00214D33"/>
    <w:rsid w:val="00217F91"/>
    <w:rsid w:val="00233108"/>
    <w:rsid w:val="00233D6F"/>
    <w:rsid w:val="00236087"/>
    <w:rsid w:val="002406AD"/>
    <w:rsid w:val="00244A4E"/>
    <w:rsid w:val="00252086"/>
    <w:rsid w:val="00266102"/>
    <w:rsid w:val="00276595"/>
    <w:rsid w:val="00282969"/>
    <w:rsid w:val="00282C4D"/>
    <w:rsid w:val="0028762D"/>
    <w:rsid w:val="002922C7"/>
    <w:rsid w:val="002955A4"/>
    <w:rsid w:val="002A2B35"/>
    <w:rsid w:val="002A7061"/>
    <w:rsid w:val="002A742A"/>
    <w:rsid w:val="002B69F6"/>
    <w:rsid w:val="002C06B7"/>
    <w:rsid w:val="002C117F"/>
    <w:rsid w:val="002C2402"/>
    <w:rsid w:val="002C3203"/>
    <w:rsid w:val="002C69F5"/>
    <w:rsid w:val="002E249E"/>
    <w:rsid w:val="002E47C0"/>
    <w:rsid w:val="002E70F3"/>
    <w:rsid w:val="002F7EC4"/>
    <w:rsid w:val="003174A5"/>
    <w:rsid w:val="00320D5B"/>
    <w:rsid w:val="003222FB"/>
    <w:rsid w:val="003336EB"/>
    <w:rsid w:val="00345BDA"/>
    <w:rsid w:val="00354EC3"/>
    <w:rsid w:val="0036502F"/>
    <w:rsid w:val="00366252"/>
    <w:rsid w:val="0036720A"/>
    <w:rsid w:val="00380427"/>
    <w:rsid w:val="003935CB"/>
    <w:rsid w:val="00395171"/>
    <w:rsid w:val="003A0D72"/>
    <w:rsid w:val="003A6B50"/>
    <w:rsid w:val="003B359D"/>
    <w:rsid w:val="003C0EDC"/>
    <w:rsid w:val="003C158A"/>
    <w:rsid w:val="003C7B97"/>
    <w:rsid w:val="003E5858"/>
    <w:rsid w:val="00400763"/>
    <w:rsid w:val="004011FF"/>
    <w:rsid w:val="0040288B"/>
    <w:rsid w:val="004048BE"/>
    <w:rsid w:val="00405EE5"/>
    <w:rsid w:val="004217C3"/>
    <w:rsid w:val="00421A4D"/>
    <w:rsid w:val="00421D24"/>
    <w:rsid w:val="004321AD"/>
    <w:rsid w:val="00454FE2"/>
    <w:rsid w:val="004835A0"/>
    <w:rsid w:val="00483E23"/>
    <w:rsid w:val="00485966"/>
    <w:rsid w:val="004B468A"/>
    <w:rsid w:val="004D4388"/>
    <w:rsid w:val="004E1D41"/>
    <w:rsid w:val="004F5494"/>
    <w:rsid w:val="00520A2F"/>
    <w:rsid w:val="0052211E"/>
    <w:rsid w:val="005277F4"/>
    <w:rsid w:val="00536B8B"/>
    <w:rsid w:val="00561E4A"/>
    <w:rsid w:val="0057001E"/>
    <w:rsid w:val="005743D1"/>
    <w:rsid w:val="005916FE"/>
    <w:rsid w:val="00597F8B"/>
    <w:rsid w:val="005B5CB4"/>
    <w:rsid w:val="005C0F90"/>
    <w:rsid w:val="005C263E"/>
    <w:rsid w:val="005D32C0"/>
    <w:rsid w:val="005D394B"/>
    <w:rsid w:val="005D7A0C"/>
    <w:rsid w:val="005E435A"/>
    <w:rsid w:val="005F1AAB"/>
    <w:rsid w:val="00600988"/>
    <w:rsid w:val="00615D3A"/>
    <w:rsid w:val="00623F9D"/>
    <w:rsid w:val="00635C5E"/>
    <w:rsid w:val="0065514F"/>
    <w:rsid w:val="00656EDD"/>
    <w:rsid w:val="0067177F"/>
    <w:rsid w:val="0067255B"/>
    <w:rsid w:val="006905EB"/>
    <w:rsid w:val="006916F1"/>
    <w:rsid w:val="00692B2E"/>
    <w:rsid w:val="006A2D5B"/>
    <w:rsid w:val="006B38E9"/>
    <w:rsid w:val="006B4365"/>
    <w:rsid w:val="006C1E8E"/>
    <w:rsid w:val="006C3D85"/>
    <w:rsid w:val="006D46DE"/>
    <w:rsid w:val="006E5688"/>
    <w:rsid w:val="006F387B"/>
    <w:rsid w:val="00702595"/>
    <w:rsid w:val="0071460A"/>
    <w:rsid w:val="00716669"/>
    <w:rsid w:val="00736D26"/>
    <w:rsid w:val="007378FD"/>
    <w:rsid w:val="007420C0"/>
    <w:rsid w:val="007425F6"/>
    <w:rsid w:val="007438F1"/>
    <w:rsid w:val="00751E8E"/>
    <w:rsid w:val="007922E4"/>
    <w:rsid w:val="007A05DB"/>
    <w:rsid w:val="007A6C72"/>
    <w:rsid w:val="007B42D5"/>
    <w:rsid w:val="007B6357"/>
    <w:rsid w:val="007D63DD"/>
    <w:rsid w:val="00801CBA"/>
    <w:rsid w:val="00805176"/>
    <w:rsid w:val="008119FC"/>
    <w:rsid w:val="008166AD"/>
    <w:rsid w:val="00820F66"/>
    <w:rsid w:val="0082483A"/>
    <w:rsid w:val="0083069C"/>
    <w:rsid w:val="00837812"/>
    <w:rsid w:val="00846975"/>
    <w:rsid w:val="00852769"/>
    <w:rsid w:val="00861CF0"/>
    <w:rsid w:val="00866FDA"/>
    <w:rsid w:val="00871CC5"/>
    <w:rsid w:val="008A1E2B"/>
    <w:rsid w:val="008A31A6"/>
    <w:rsid w:val="008A7392"/>
    <w:rsid w:val="008C0281"/>
    <w:rsid w:val="008D4B0F"/>
    <w:rsid w:val="0090300E"/>
    <w:rsid w:val="00905157"/>
    <w:rsid w:val="00910CEB"/>
    <w:rsid w:val="009217D6"/>
    <w:rsid w:val="0092329D"/>
    <w:rsid w:val="00934518"/>
    <w:rsid w:val="00936E7E"/>
    <w:rsid w:val="009514A2"/>
    <w:rsid w:val="00972578"/>
    <w:rsid w:val="00977C23"/>
    <w:rsid w:val="00994E66"/>
    <w:rsid w:val="009A049F"/>
    <w:rsid w:val="009C5221"/>
    <w:rsid w:val="009D0AB9"/>
    <w:rsid w:val="009D14B6"/>
    <w:rsid w:val="009D21AA"/>
    <w:rsid w:val="009D3DC9"/>
    <w:rsid w:val="009E66E8"/>
    <w:rsid w:val="009F6060"/>
    <w:rsid w:val="00A035F4"/>
    <w:rsid w:val="00A125AA"/>
    <w:rsid w:val="00A12996"/>
    <w:rsid w:val="00A22060"/>
    <w:rsid w:val="00A2464E"/>
    <w:rsid w:val="00A3214A"/>
    <w:rsid w:val="00A3283F"/>
    <w:rsid w:val="00A35355"/>
    <w:rsid w:val="00A37EAD"/>
    <w:rsid w:val="00A43D2C"/>
    <w:rsid w:val="00A50B6E"/>
    <w:rsid w:val="00A524D6"/>
    <w:rsid w:val="00A70992"/>
    <w:rsid w:val="00A926E9"/>
    <w:rsid w:val="00A97E96"/>
    <w:rsid w:val="00AA272E"/>
    <w:rsid w:val="00AA7C97"/>
    <w:rsid w:val="00AC0A8B"/>
    <w:rsid w:val="00AC3BDC"/>
    <w:rsid w:val="00AC68A1"/>
    <w:rsid w:val="00AD1A84"/>
    <w:rsid w:val="00AD376F"/>
    <w:rsid w:val="00B026FB"/>
    <w:rsid w:val="00B10C63"/>
    <w:rsid w:val="00B158BD"/>
    <w:rsid w:val="00B2049A"/>
    <w:rsid w:val="00B35402"/>
    <w:rsid w:val="00B53578"/>
    <w:rsid w:val="00B54CE7"/>
    <w:rsid w:val="00B5532E"/>
    <w:rsid w:val="00B66F74"/>
    <w:rsid w:val="00B736F7"/>
    <w:rsid w:val="00B755FE"/>
    <w:rsid w:val="00B77A1A"/>
    <w:rsid w:val="00B819E9"/>
    <w:rsid w:val="00B83033"/>
    <w:rsid w:val="00B968FD"/>
    <w:rsid w:val="00BB6605"/>
    <w:rsid w:val="00BC0076"/>
    <w:rsid w:val="00BE2B21"/>
    <w:rsid w:val="00C0108F"/>
    <w:rsid w:val="00C05BCF"/>
    <w:rsid w:val="00C067DC"/>
    <w:rsid w:val="00C07968"/>
    <w:rsid w:val="00C11E7A"/>
    <w:rsid w:val="00C12388"/>
    <w:rsid w:val="00C364FC"/>
    <w:rsid w:val="00C36C2C"/>
    <w:rsid w:val="00C42A2B"/>
    <w:rsid w:val="00C63061"/>
    <w:rsid w:val="00C632B2"/>
    <w:rsid w:val="00C6524D"/>
    <w:rsid w:val="00C8005A"/>
    <w:rsid w:val="00C8149A"/>
    <w:rsid w:val="00C85ADB"/>
    <w:rsid w:val="00C93E6C"/>
    <w:rsid w:val="00CA12EF"/>
    <w:rsid w:val="00CA2F7C"/>
    <w:rsid w:val="00CA32A0"/>
    <w:rsid w:val="00CA6627"/>
    <w:rsid w:val="00CB0F8E"/>
    <w:rsid w:val="00CB37A5"/>
    <w:rsid w:val="00CB54D2"/>
    <w:rsid w:val="00CC2378"/>
    <w:rsid w:val="00CD618A"/>
    <w:rsid w:val="00CE272E"/>
    <w:rsid w:val="00CF638C"/>
    <w:rsid w:val="00D10840"/>
    <w:rsid w:val="00D143D9"/>
    <w:rsid w:val="00D31826"/>
    <w:rsid w:val="00D31B12"/>
    <w:rsid w:val="00D322B2"/>
    <w:rsid w:val="00D47D40"/>
    <w:rsid w:val="00D64FFA"/>
    <w:rsid w:val="00D70593"/>
    <w:rsid w:val="00D82C36"/>
    <w:rsid w:val="00D95129"/>
    <w:rsid w:val="00DB5A8E"/>
    <w:rsid w:val="00DC6A99"/>
    <w:rsid w:val="00DD23F3"/>
    <w:rsid w:val="00DD5479"/>
    <w:rsid w:val="00DF5260"/>
    <w:rsid w:val="00E01548"/>
    <w:rsid w:val="00E22004"/>
    <w:rsid w:val="00E2645A"/>
    <w:rsid w:val="00E326CE"/>
    <w:rsid w:val="00E4549E"/>
    <w:rsid w:val="00E612E9"/>
    <w:rsid w:val="00E71E7F"/>
    <w:rsid w:val="00E720FA"/>
    <w:rsid w:val="00E83A78"/>
    <w:rsid w:val="00E84695"/>
    <w:rsid w:val="00E8675A"/>
    <w:rsid w:val="00E95163"/>
    <w:rsid w:val="00EC580A"/>
    <w:rsid w:val="00EE0902"/>
    <w:rsid w:val="00EE6C58"/>
    <w:rsid w:val="00EF0A8F"/>
    <w:rsid w:val="00EF2B1E"/>
    <w:rsid w:val="00EF350E"/>
    <w:rsid w:val="00EF63BB"/>
    <w:rsid w:val="00EF6CA8"/>
    <w:rsid w:val="00F00712"/>
    <w:rsid w:val="00F03C3A"/>
    <w:rsid w:val="00F15869"/>
    <w:rsid w:val="00F22128"/>
    <w:rsid w:val="00F226E1"/>
    <w:rsid w:val="00F22DDC"/>
    <w:rsid w:val="00F2324F"/>
    <w:rsid w:val="00F273B8"/>
    <w:rsid w:val="00F34369"/>
    <w:rsid w:val="00F458A3"/>
    <w:rsid w:val="00F56DF0"/>
    <w:rsid w:val="00F6410C"/>
    <w:rsid w:val="00F734DC"/>
    <w:rsid w:val="00F7371C"/>
    <w:rsid w:val="00F742D1"/>
    <w:rsid w:val="00F76167"/>
    <w:rsid w:val="00FA09B1"/>
    <w:rsid w:val="00FC1954"/>
    <w:rsid w:val="00FE2537"/>
    <w:rsid w:val="00FE4056"/>
    <w:rsid w:val="00FF7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B65AB2C"/>
  <w15:docId w15:val="{71BA4608-DDC2-4549-87E9-0B6BE19B9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kern w:val="1"/>
      <w:sz w:val="22"/>
      <w:szCs w:val="22"/>
      <w:lang w:val="fr-FR"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Policepardfaut2">
    <w:name w:val="Police par défaut2"/>
  </w:style>
  <w:style w:type="character" w:styleId="Hyperlink">
    <w:name w:val="Hyperlink"/>
    <w:rPr>
      <w:color w:val="0000FF"/>
      <w:u w:val="single"/>
    </w:rPr>
  </w:style>
  <w:style w:type="character" w:customStyle="1" w:styleId="Policepardfaut1">
    <w:name w:val="Police par défaut1"/>
  </w:style>
  <w:style w:type="character" w:customStyle="1" w:styleId="apple-converted-space">
    <w:name w:val="apple-converted-space"/>
    <w:basedOn w:val="DefaultParagraphFont"/>
  </w:style>
  <w:style w:type="character" w:customStyle="1" w:styleId="ListLabel1">
    <w:name w:val="ListLabel 1"/>
    <w:rPr>
      <w:sz w:val="20"/>
    </w:rPr>
  </w:style>
  <w:style w:type="paragraph" w:customStyle="1" w:styleId="Titre">
    <w:name w:val="Titre"/>
    <w:basedOn w:val="Normal"/>
    <w:next w:val="BodyText"/>
    <w:pPr>
      <w:keepNext/>
      <w:spacing w:before="240" w:after="120"/>
    </w:pPr>
    <w:rPr>
      <w:rFonts w:ascii="Liberation Sans" w:eastAsia="DejaVu LGC Sans" w:hAnsi="Liberation Sans" w:cs="DejaVu LGC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customStyle="1" w:styleId="Lgende">
    <w:name w:val="Légende"/>
    <w:basedOn w:val="Normal"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MediumShading1-Accent11">
    <w:name w:val="Medium Shading 1 - Accent 11"/>
    <w:qFormat/>
    <w:pPr>
      <w:suppressAutoHyphens/>
    </w:pPr>
    <w:rPr>
      <w:rFonts w:ascii="Calibri" w:eastAsia="Calibri" w:hAnsi="Calibri" w:cs="Calibri"/>
      <w:kern w:val="1"/>
      <w:sz w:val="22"/>
      <w:szCs w:val="22"/>
      <w:lang w:val="fr-FR" w:eastAsia="hi-IN" w:bidi="hi-IN"/>
    </w:rPr>
  </w:style>
  <w:style w:type="paragraph" w:customStyle="1" w:styleId="Contenuducadre">
    <w:name w:val="Contenu du cadre"/>
    <w:basedOn w:val="BodyText"/>
  </w:style>
  <w:style w:type="paragraph" w:customStyle="1" w:styleId="Contenudetableau">
    <w:name w:val="Contenu de tableau"/>
    <w:basedOn w:val="Normal"/>
    <w:pPr>
      <w:suppressLineNumbers/>
    </w:pPr>
  </w:style>
  <w:style w:type="paragraph" w:customStyle="1" w:styleId="Titredetableau">
    <w:name w:val="Titre de tableau"/>
    <w:basedOn w:val="Contenudetableau"/>
    <w:pPr>
      <w:jc w:val="center"/>
    </w:pPr>
    <w:rPr>
      <w:b/>
      <w:bCs/>
    </w:rPr>
  </w:style>
  <w:style w:type="paragraph" w:styleId="NormalWeb">
    <w:name w:val="Normal (Web)"/>
    <w:basedOn w:val="Normal"/>
    <w:pPr>
      <w:suppressAutoHyphens w:val="0"/>
      <w:spacing w:before="28" w:after="28" w:line="100" w:lineRule="atLeast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C93E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97E96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97E96"/>
    <w:rPr>
      <w:rFonts w:ascii="Lucida Grande" w:eastAsia="Calibri" w:hAnsi="Lucida Grande" w:cs="Calibri"/>
      <w:kern w:val="1"/>
      <w:sz w:val="18"/>
      <w:szCs w:val="18"/>
      <w:lang w:eastAsia="hi-IN" w:bidi="hi-IN"/>
    </w:rPr>
  </w:style>
  <w:style w:type="paragraph" w:styleId="ListParagraph">
    <w:name w:val="List Paragraph"/>
    <w:basedOn w:val="Normal"/>
    <w:uiPriority w:val="72"/>
    <w:qFormat/>
    <w:rsid w:val="00852769"/>
    <w:pPr>
      <w:ind w:left="720"/>
      <w:contextualSpacing/>
    </w:pPr>
    <w:rPr>
      <w:rFonts w:cs="Mang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18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3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13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  <w:pixelsPerInch w:val="7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303</Words>
  <Characters>173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xime SERRANO BARDISA</vt:lpstr>
    </vt:vector>
  </TitlesOfParts>
  <Company/>
  <LinksUpToDate>false</LinksUpToDate>
  <CharactersWithSpaces>2031</CharactersWithSpaces>
  <SharedDoc>false</SharedDoc>
  <HLinks>
    <vt:vector size="6" baseType="variant">
      <vt:variant>
        <vt:i4>3735562</vt:i4>
      </vt:variant>
      <vt:variant>
        <vt:i4>0</vt:i4>
      </vt:variant>
      <vt:variant>
        <vt:i4>0</vt:i4>
      </vt:variant>
      <vt:variant>
        <vt:i4>5</vt:i4>
      </vt:variant>
      <vt:variant>
        <vt:lpwstr>mailto:ms410@imperial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s Chuah</cp:lastModifiedBy>
  <cp:revision>28</cp:revision>
  <cp:lastPrinted>2013-09-17T15:03:00Z</cp:lastPrinted>
  <dcterms:created xsi:type="dcterms:W3CDTF">2020-06-30T11:55:00Z</dcterms:created>
  <dcterms:modified xsi:type="dcterms:W3CDTF">2020-07-01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